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E64F35" w14:textId="77777777" w:rsidR="00100BCA" w:rsidRDefault="00BA1A02">
      <w:pPr>
        <w:pStyle w:val="Title"/>
      </w:pPr>
      <w:bookmarkStart w:id="0" w:name="_GoBack"/>
      <w:bookmarkEnd w:id="0"/>
      <w:r>
        <w:t>Creating words from iterated vocal imitation</w:t>
      </w:r>
    </w:p>
    <w:p w14:paraId="3E795854" w14:textId="46A9AC7A" w:rsidR="00100BCA" w:rsidRDefault="00BA1A02">
      <w:pPr>
        <w:pStyle w:val="Abstract"/>
      </w:pPr>
      <w:r>
        <w:t>We report the results of a large-scale (</w:t>
      </w:r>
      <w:r>
        <w:rPr>
          <w:i/>
        </w:rPr>
        <w:t>N</w:t>
      </w:r>
      <w:r>
        <w:t xml:space="preserve"> = 1571) experiment to investigate </w:t>
      </w:r>
      <w:r w:rsidR="00960434">
        <w:t xml:space="preserve">how </w:t>
      </w:r>
      <w:r>
        <w:t xml:space="preserve">spoken words </w:t>
      </w:r>
      <w:r w:rsidR="00960434">
        <w:t xml:space="preserve">might </w:t>
      </w:r>
      <w:r w:rsidR="003F73A2">
        <w:t>emerge</w:t>
      </w:r>
      <w:r w:rsidR="003B74E3">
        <w:t xml:space="preserve"> </w:t>
      </w:r>
      <w:r w:rsidR="009B20E0">
        <w:t>from</w:t>
      </w:r>
      <w:r w:rsidR="003B74E3">
        <w:t xml:space="preserve"> the</w:t>
      </w:r>
      <w:r w:rsidR="009B20E0">
        <w:t xml:space="preserve"> imitation of environmental sounds</w:t>
      </w:r>
      <w:r>
        <w:t>. Participants played a version of the children’s game “Telephone”. The first generation imitate</w:t>
      </w:r>
      <w:r w:rsidR="003B74E3">
        <w:t>d</w:t>
      </w:r>
      <w:r>
        <w:t xml:space="preserve"> recognizable environmental sounds (e.g., glass breaking, water splashing)</w:t>
      </w:r>
      <w:r w:rsidR="00960434">
        <w:t xml:space="preserve"> and</w:t>
      </w:r>
      <w:r>
        <w:t xml:space="preserve"> subsequent generations imitated the </w:t>
      </w:r>
      <w:r w:rsidR="003B74E3">
        <w:t xml:space="preserve">imitations of the </w:t>
      </w:r>
      <w:r w:rsidR="00180512">
        <w:t>pr</w:t>
      </w:r>
      <w:r w:rsidR="00DE3B03">
        <w:t>ior</w:t>
      </w:r>
      <w:r w:rsidR="00180512">
        <w:t xml:space="preserve"> </w:t>
      </w:r>
      <w:r w:rsidR="00DE3B03">
        <w:t xml:space="preserve">generation </w:t>
      </w:r>
      <w:r>
        <w:t xml:space="preserve">for a total of 8 generations. We then examined whether the vocal imitations became </w:t>
      </w:r>
      <w:r w:rsidR="00180512">
        <w:t>more word-like</w:t>
      </w:r>
      <w:r w:rsidR="00725353">
        <w:t xml:space="preserve">, became more suitable as learned </w:t>
      </w:r>
      <w:r w:rsidR="00E2098F">
        <w:t>category labels, and retained a resemblance to the orig</w:t>
      </w:r>
      <w:r w:rsidR="00EC1616">
        <w:t>i</w:t>
      </w:r>
      <w:r w:rsidR="00E2098F">
        <w:t>nal sound. T</w:t>
      </w:r>
      <w:r w:rsidR="00180512">
        <w:t>he results showed that</w:t>
      </w:r>
      <w:r w:rsidR="00E2098F">
        <w:t xml:space="preserve"> </w:t>
      </w:r>
      <w:r w:rsidR="00180512">
        <w:t xml:space="preserve">the imitations became </w:t>
      </w:r>
      <w:r>
        <w:t>more stable</w:t>
      </w:r>
      <w:r w:rsidR="00180512">
        <w:t xml:space="preserve"> in form</w:t>
      </w:r>
      <w:r w:rsidR="00C6783E">
        <w:t xml:space="preserve">, </w:t>
      </w:r>
      <w:r w:rsidR="00E2098F">
        <w:t>became more word-like, and more easily learned as category labels</w:t>
      </w:r>
      <w:r>
        <w:t xml:space="preserve">. </w:t>
      </w:r>
      <w:r w:rsidR="00E2098F">
        <w:t>At the same time</w:t>
      </w:r>
      <w:r w:rsidR="00180512">
        <w:t xml:space="preserve">, </w:t>
      </w:r>
      <w:r>
        <w:t xml:space="preserve">even </w:t>
      </w:r>
      <w:r w:rsidR="00E2098F">
        <w:t>after 8 generations, both sp</w:t>
      </w:r>
      <w:r w:rsidR="0083594D">
        <w:t>o</w:t>
      </w:r>
      <w:r w:rsidR="00E2098F">
        <w:t xml:space="preserve">ken imitations and their written transcriptions could be </w:t>
      </w:r>
      <w:r>
        <w:t>matched above chance to the category of environm</w:t>
      </w:r>
      <w:r w:rsidR="009B20E0">
        <w:t>ental sound that motivated them</w:t>
      </w:r>
      <w:r w:rsidR="00180512">
        <w:t xml:space="preserve">. </w:t>
      </w:r>
      <w:r>
        <w:t>These results show how repeated imitation can create progressively more word-like forms while retaining a semblance of iconicity</w:t>
      </w:r>
      <w:r w:rsidR="00517D07">
        <w:t xml:space="preserve"> with the original sound</w:t>
      </w:r>
      <w:r>
        <w:t>.</w:t>
      </w:r>
    </w:p>
    <w:p w14:paraId="503E7192" w14:textId="7895BB73" w:rsidR="00100BCA" w:rsidRPr="004327DD" w:rsidRDefault="00BA1A02" w:rsidP="00927B6B">
      <w:pPr>
        <w:pStyle w:val="BodyText"/>
      </w:pPr>
      <w:r w:rsidRPr="0083594D">
        <w:rPr>
          <w:rFonts w:ascii="Cambria" w:hAnsi="Cambria"/>
        </w:rPr>
        <w:t xml:space="preserve">People have long pondered the origins of languages, especially the words that compose them. For example, both Plato in his </w:t>
      </w:r>
      <w:proofErr w:type="spellStart"/>
      <w:r w:rsidRPr="0083594D">
        <w:rPr>
          <w:rFonts w:ascii="Cambria" w:hAnsi="Cambria"/>
          <w:i/>
        </w:rPr>
        <w:t>Cratylus</w:t>
      </w:r>
      <w:proofErr w:type="spellEnd"/>
      <w:r w:rsidRPr="0083594D">
        <w:rPr>
          <w:rFonts w:ascii="Cambria" w:hAnsi="Cambria"/>
        </w:rPr>
        <w:t xml:space="preserve"> dialogue</w:t>
      </w:r>
      <w:r w:rsidR="00B85D08" w:rsidRPr="0083594D">
        <w:rPr>
          <w:rFonts w:ascii="Cambria" w:hAnsi="Cambria"/>
        </w:rPr>
        <w:t>,</w:t>
      </w:r>
      <w:r w:rsidRPr="0083594D">
        <w:rPr>
          <w:rFonts w:ascii="Cambria" w:hAnsi="Cambria"/>
        </w:rPr>
        <w:t xml:space="preserve"> and John Locke in his </w:t>
      </w:r>
      <w:r w:rsidRPr="0083594D">
        <w:rPr>
          <w:rFonts w:ascii="Cambria" w:hAnsi="Cambria"/>
          <w:i/>
        </w:rPr>
        <w:t>Essay Concerning Human Understanding</w:t>
      </w:r>
      <w:r w:rsidRPr="0083594D">
        <w:rPr>
          <w:rFonts w:ascii="Cambria" w:hAnsi="Cambria"/>
        </w:rPr>
        <w:t xml:space="preserve"> (</w:t>
      </w:r>
      <w:r w:rsidR="00232A7D" w:rsidRPr="0083594D">
        <w:rPr>
          <w:rFonts w:ascii="Cambria" w:hAnsi="Cambria"/>
        </w:rPr>
        <w:t>1689/</w:t>
      </w:r>
      <w:r w:rsidRPr="0083594D">
        <w:rPr>
          <w:rFonts w:ascii="Cambria" w:hAnsi="Cambria"/>
        </w:rPr>
        <w:t>1948)</w:t>
      </w:r>
      <w:r w:rsidR="00B85D08" w:rsidRPr="0083594D">
        <w:rPr>
          <w:rFonts w:ascii="Cambria" w:hAnsi="Cambria"/>
        </w:rPr>
        <w:t>,</w:t>
      </w:r>
      <w:r w:rsidRPr="0083594D">
        <w:rPr>
          <w:rFonts w:ascii="Cambria" w:hAnsi="Cambria"/>
        </w:rPr>
        <w:t xml:space="preserve"> examined the </w:t>
      </w:r>
      <w:r w:rsidR="003F73A2">
        <w:rPr>
          <w:rFonts w:ascii="Cambria" w:hAnsi="Cambria"/>
        </w:rPr>
        <w:t>“</w:t>
      </w:r>
      <w:r w:rsidRPr="00BF15CB">
        <w:rPr>
          <w:rFonts w:ascii="Cambria" w:hAnsi="Cambria"/>
        </w:rPr>
        <w:t>naturalness</w:t>
      </w:r>
      <w:r w:rsidR="003F73A2">
        <w:rPr>
          <w:rFonts w:ascii="Cambria" w:hAnsi="Cambria"/>
        </w:rPr>
        <w:t>”</w:t>
      </w:r>
      <w:r w:rsidR="003F73A2" w:rsidRPr="00BF15CB">
        <w:rPr>
          <w:rFonts w:ascii="Cambria" w:hAnsi="Cambria"/>
        </w:rPr>
        <w:t xml:space="preserve"> </w:t>
      </w:r>
      <w:r w:rsidRPr="00BF15CB">
        <w:rPr>
          <w:rFonts w:ascii="Cambria" w:hAnsi="Cambria"/>
        </w:rPr>
        <w:t>of words</w:t>
      </w:r>
      <w:r w:rsidR="003F73A2">
        <w:rPr>
          <w:rFonts w:ascii="Cambria" w:hAnsi="Cambria"/>
        </w:rPr>
        <w:t>—</w:t>
      </w:r>
      <w:r w:rsidRPr="00BF15CB">
        <w:rPr>
          <w:rFonts w:ascii="Cambria" w:hAnsi="Cambria"/>
        </w:rPr>
        <w:t xml:space="preserve">whether </w:t>
      </w:r>
      <w:r w:rsidR="003F73A2">
        <w:rPr>
          <w:rFonts w:ascii="Cambria" w:hAnsi="Cambria"/>
        </w:rPr>
        <w:t xml:space="preserve">words </w:t>
      </w:r>
      <w:r w:rsidRPr="00BF15CB">
        <w:rPr>
          <w:rFonts w:ascii="Cambria" w:hAnsi="Cambria"/>
        </w:rPr>
        <w:t xml:space="preserve">are </w:t>
      </w:r>
      <w:r w:rsidR="003F73A2">
        <w:rPr>
          <w:rFonts w:ascii="Cambria" w:hAnsi="Cambria"/>
        </w:rPr>
        <w:t xml:space="preserve">in some way </w:t>
      </w:r>
      <w:r w:rsidRPr="00BF15CB">
        <w:rPr>
          <w:rFonts w:ascii="Cambria" w:hAnsi="Cambria"/>
        </w:rPr>
        <w:t xml:space="preserve">imitative of their meaning. </w:t>
      </w:r>
      <w:r w:rsidR="003F73A2">
        <w:rPr>
          <w:rFonts w:ascii="Cambria" w:hAnsi="Cambria"/>
        </w:rPr>
        <w:t>In more contemporary writings on the</w:t>
      </w:r>
      <w:r w:rsidRPr="00BF15CB">
        <w:rPr>
          <w:rFonts w:ascii="Cambria" w:hAnsi="Cambria"/>
        </w:rPr>
        <w:t xml:space="preserve"> evolution</w:t>
      </w:r>
      <w:r w:rsidR="003F73A2">
        <w:rPr>
          <w:rFonts w:ascii="Cambria" w:hAnsi="Cambria"/>
        </w:rPr>
        <w:t xml:space="preserve"> of language, some</w:t>
      </w:r>
      <w:r w:rsidRPr="00BF15CB">
        <w:rPr>
          <w:rFonts w:ascii="Cambria" w:hAnsi="Cambria"/>
        </w:rPr>
        <w:t xml:space="preserve"> have hypothesized that vocal imitation played an important role in generating the first </w:t>
      </w:r>
      <w:r w:rsidR="00E90756">
        <w:rPr>
          <w:rFonts w:ascii="Cambria" w:hAnsi="Cambria"/>
        </w:rPr>
        <w:t xml:space="preserve">spoken </w:t>
      </w:r>
      <w:r w:rsidRPr="00BF15CB">
        <w:rPr>
          <w:rFonts w:ascii="Cambria" w:hAnsi="Cambria"/>
        </w:rPr>
        <w:t>words (e.g., Brown, Black, and Horowitz 1955; Donald 2016; Imai and Kita 2014; Perlman, Dale, and Lupyan 2015)</w:t>
      </w:r>
      <w:r w:rsidR="00DB7AD1" w:rsidRPr="00BF15CB">
        <w:rPr>
          <w:rFonts w:ascii="Cambria" w:hAnsi="Cambria"/>
        </w:rPr>
        <w:t>.</w:t>
      </w:r>
      <w:r w:rsidRPr="00BF15CB">
        <w:rPr>
          <w:rFonts w:ascii="Cambria" w:hAnsi="Cambria"/>
        </w:rPr>
        <w:t xml:space="preserve"> </w:t>
      </w:r>
      <w:r w:rsidR="003175ED">
        <w:rPr>
          <w:rFonts w:ascii="Cambria" w:hAnsi="Cambria"/>
        </w:rPr>
        <w:t>At least i</w:t>
      </w:r>
      <w:r w:rsidR="00B921B0">
        <w:rPr>
          <w:rFonts w:ascii="Cambria" w:hAnsi="Cambria"/>
        </w:rPr>
        <w:t xml:space="preserve">n </w:t>
      </w:r>
      <w:r w:rsidR="009D0B94">
        <w:rPr>
          <w:rFonts w:ascii="Cambria" w:hAnsi="Cambria"/>
        </w:rPr>
        <w:t>modern</w:t>
      </w:r>
      <w:r w:rsidR="00E90756">
        <w:rPr>
          <w:rFonts w:ascii="Cambria" w:hAnsi="Cambria"/>
        </w:rPr>
        <w:t xml:space="preserve"> </w:t>
      </w:r>
      <w:r w:rsidR="00B921B0">
        <w:rPr>
          <w:rFonts w:ascii="Cambria" w:hAnsi="Cambria"/>
        </w:rPr>
        <w:t>communication</w:t>
      </w:r>
      <w:r w:rsidR="009D0B94">
        <w:rPr>
          <w:rFonts w:ascii="Cambria" w:hAnsi="Cambria"/>
        </w:rPr>
        <w:t xml:space="preserve">, </w:t>
      </w:r>
      <w:r w:rsidR="007F5475">
        <w:rPr>
          <w:rFonts w:ascii="Cambria" w:hAnsi="Cambria"/>
        </w:rPr>
        <w:t xml:space="preserve">the use of </w:t>
      </w:r>
      <w:r w:rsidR="003D28F9">
        <w:rPr>
          <w:rFonts w:ascii="Cambria" w:hAnsi="Cambria"/>
        </w:rPr>
        <w:t xml:space="preserve">vocal imitation </w:t>
      </w:r>
      <w:r w:rsidR="00F43E11">
        <w:rPr>
          <w:rFonts w:ascii="Cambria" w:hAnsi="Cambria"/>
        </w:rPr>
        <w:t>is</w:t>
      </w:r>
      <w:r w:rsidR="00B921B0">
        <w:rPr>
          <w:rFonts w:ascii="Cambria" w:hAnsi="Cambria"/>
        </w:rPr>
        <w:t xml:space="preserve"> common in spoken discourse (Clark </w:t>
      </w:r>
      <w:r w:rsidR="004D6ECA">
        <w:rPr>
          <w:rFonts w:ascii="Cambria" w:hAnsi="Cambria"/>
        </w:rPr>
        <w:t xml:space="preserve">&amp; </w:t>
      </w:r>
      <w:proofErr w:type="spellStart"/>
      <w:r w:rsidR="004D6ECA">
        <w:rPr>
          <w:rFonts w:ascii="Cambria" w:hAnsi="Cambria"/>
        </w:rPr>
        <w:t>Gerrig</w:t>
      </w:r>
      <w:proofErr w:type="spellEnd"/>
      <w:r w:rsidR="004D6ECA">
        <w:rPr>
          <w:rFonts w:ascii="Cambria" w:hAnsi="Cambria"/>
        </w:rPr>
        <w:t xml:space="preserve"> 1990</w:t>
      </w:r>
      <w:r w:rsidR="00543051">
        <w:rPr>
          <w:rFonts w:ascii="Cambria" w:hAnsi="Cambria"/>
        </w:rPr>
        <w:t>; Lewis 2009</w:t>
      </w:r>
      <w:r w:rsidR="00B921B0">
        <w:rPr>
          <w:rFonts w:ascii="Cambria" w:hAnsi="Cambria"/>
        </w:rPr>
        <w:t>), and</w:t>
      </w:r>
      <w:r w:rsidR="007F5475">
        <w:rPr>
          <w:rFonts w:ascii="Cambria" w:hAnsi="Cambria"/>
        </w:rPr>
        <w:t xml:space="preserve"> </w:t>
      </w:r>
      <w:r w:rsidR="00065EBE">
        <w:rPr>
          <w:rFonts w:ascii="Cambria" w:hAnsi="Cambria"/>
        </w:rPr>
        <w:t>may</w:t>
      </w:r>
      <w:r w:rsidR="007F5475">
        <w:rPr>
          <w:rFonts w:ascii="Cambria" w:hAnsi="Cambria"/>
        </w:rPr>
        <w:t xml:space="preserve"> </w:t>
      </w:r>
      <w:r w:rsidR="00B921B0">
        <w:rPr>
          <w:rFonts w:ascii="Cambria" w:hAnsi="Cambria"/>
        </w:rPr>
        <w:t>serve as</w:t>
      </w:r>
      <w:r w:rsidR="003D28F9">
        <w:rPr>
          <w:rFonts w:ascii="Cambria" w:hAnsi="Cambria"/>
        </w:rPr>
        <w:t xml:space="preserve"> a significant source of new vocabulary (Dingemanse</w:t>
      </w:r>
      <w:r w:rsidR="007F5475">
        <w:rPr>
          <w:rFonts w:ascii="Cambria" w:hAnsi="Cambria"/>
        </w:rPr>
        <w:t xml:space="preserve"> 2014</w:t>
      </w:r>
      <w:r w:rsidR="00065EBE">
        <w:rPr>
          <w:rFonts w:ascii="Cambria" w:hAnsi="Cambria"/>
        </w:rPr>
        <w:t xml:space="preserve">; </w:t>
      </w:r>
      <w:proofErr w:type="spellStart"/>
      <w:r w:rsidR="00065EBE">
        <w:rPr>
          <w:rFonts w:ascii="Cambria" w:hAnsi="Cambria"/>
        </w:rPr>
        <w:t>Kadooka</w:t>
      </w:r>
      <w:proofErr w:type="spellEnd"/>
      <w:r w:rsidR="00065EBE">
        <w:rPr>
          <w:rFonts w:ascii="Cambria" w:hAnsi="Cambria"/>
        </w:rPr>
        <w:t>, 2005</w:t>
      </w:r>
      <w:r w:rsidR="007F5475">
        <w:rPr>
          <w:rFonts w:ascii="Cambria" w:hAnsi="Cambria"/>
        </w:rPr>
        <w:t>)</w:t>
      </w:r>
      <w:r w:rsidR="003D28F9">
        <w:rPr>
          <w:rFonts w:ascii="Cambria" w:hAnsi="Cambria"/>
        </w:rPr>
        <w:t xml:space="preserve">. </w:t>
      </w:r>
      <w:r w:rsidR="009D0B94">
        <w:rPr>
          <w:rFonts w:ascii="Cambria" w:hAnsi="Cambria"/>
        </w:rPr>
        <w:t>Here, we report a large-scale experiment designed to</w:t>
      </w:r>
      <w:r w:rsidRPr="00BF15CB">
        <w:rPr>
          <w:rFonts w:ascii="Cambria" w:hAnsi="Cambria"/>
        </w:rPr>
        <w:t xml:space="preserve"> investigate </w:t>
      </w:r>
      <w:r w:rsidR="00670BE1">
        <w:rPr>
          <w:rFonts w:ascii="Cambria" w:hAnsi="Cambria"/>
        </w:rPr>
        <w:t xml:space="preserve">how spoken words might form from vocal imitations of environmental sounds. </w:t>
      </w:r>
      <w:r w:rsidRPr="009D0B94">
        <w:rPr>
          <w:rFonts w:ascii="Cambria" w:hAnsi="Cambria"/>
        </w:rPr>
        <w:t xml:space="preserve">We ask whether </w:t>
      </w:r>
      <w:r w:rsidR="00897385" w:rsidRPr="009D0B94">
        <w:rPr>
          <w:rFonts w:ascii="Cambria" w:hAnsi="Cambria"/>
        </w:rPr>
        <w:t xml:space="preserve">the formation of </w:t>
      </w:r>
      <w:r w:rsidR="009D0B94" w:rsidRPr="009D0B94">
        <w:rPr>
          <w:rFonts w:ascii="Cambria" w:hAnsi="Cambria"/>
        </w:rPr>
        <w:t xml:space="preserve">new </w:t>
      </w:r>
      <w:r w:rsidR="00897385" w:rsidRPr="009D0B94">
        <w:rPr>
          <w:rFonts w:ascii="Cambria" w:hAnsi="Cambria"/>
        </w:rPr>
        <w:t>words re</w:t>
      </w:r>
      <w:r w:rsidR="009D0B94">
        <w:rPr>
          <w:rFonts w:ascii="Cambria" w:hAnsi="Cambria"/>
        </w:rPr>
        <w:t xml:space="preserve">quires deliberate invention, or, as we test, </w:t>
      </w:r>
      <w:r w:rsidR="00897385" w:rsidRPr="009D0B94">
        <w:rPr>
          <w:rFonts w:ascii="Cambria" w:hAnsi="Cambria"/>
        </w:rPr>
        <w:t xml:space="preserve">whether </w:t>
      </w:r>
      <w:r w:rsidRPr="009D0B94">
        <w:rPr>
          <w:rFonts w:ascii="Cambria" w:hAnsi="Cambria"/>
        </w:rPr>
        <w:t xml:space="preserve">words can form </w:t>
      </w:r>
      <w:r w:rsidR="00B85D08" w:rsidRPr="009D0B94">
        <w:rPr>
          <w:rFonts w:ascii="Cambria" w:hAnsi="Cambria"/>
        </w:rPr>
        <w:t xml:space="preserve">– </w:t>
      </w:r>
      <w:r w:rsidRPr="009D0B94">
        <w:rPr>
          <w:rFonts w:ascii="Cambria" w:hAnsi="Cambria"/>
        </w:rPr>
        <w:t xml:space="preserve">gradually and without instruction </w:t>
      </w:r>
      <w:r w:rsidR="00B85D08" w:rsidRPr="009D0B94">
        <w:rPr>
          <w:rFonts w:ascii="Cambria" w:hAnsi="Cambria"/>
        </w:rPr>
        <w:t>–</w:t>
      </w:r>
      <w:r w:rsidR="009B7CB9" w:rsidRPr="009D0B94">
        <w:rPr>
          <w:rFonts w:ascii="Cambria" w:hAnsi="Cambria"/>
        </w:rPr>
        <w:t xml:space="preserve"> simply</w:t>
      </w:r>
      <w:r w:rsidR="009B7CB9" w:rsidRPr="00BF15CB">
        <w:rPr>
          <w:rFonts w:ascii="Cambria" w:hAnsi="Cambria"/>
        </w:rPr>
        <w:t xml:space="preserve"> by repeating imitations of an original sound</w:t>
      </w:r>
      <w:r w:rsidRPr="00BF15CB">
        <w:rPr>
          <w:rFonts w:ascii="Cambria" w:hAnsi="Cambria"/>
        </w:rPr>
        <w:t>.</w:t>
      </w:r>
      <w:r w:rsidR="009D0B94">
        <w:rPr>
          <w:rFonts w:ascii="Cambria" w:hAnsi="Cambria"/>
        </w:rPr>
        <w:t xml:space="preserve"> </w:t>
      </w:r>
    </w:p>
    <w:p w14:paraId="11307036" w14:textId="5D9A35D4" w:rsidR="001A12AA" w:rsidRPr="00FB1F63" w:rsidRDefault="004A2C76">
      <w:pPr>
        <w:pStyle w:val="BodyText"/>
        <w:rPr>
          <w:rFonts w:ascii="Cambria" w:hAnsi="Cambria"/>
        </w:rPr>
      </w:pPr>
      <w:r w:rsidRPr="00BF15CB">
        <w:rPr>
          <w:rFonts w:ascii="Cambria" w:hAnsi="Cambria"/>
        </w:rPr>
        <w:t xml:space="preserve">While some theories have proposed that vocal imitation </w:t>
      </w:r>
      <w:r w:rsidR="009D56D3">
        <w:rPr>
          <w:rFonts w:ascii="Cambria" w:hAnsi="Cambria"/>
        </w:rPr>
        <w:t>i</w:t>
      </w:r>
      <w:r w:rsidR="003B7B0B">
        <w:rPr>
          <w:rFonts w:ascii="Cambria" w:hAnsi="Cambria"/>
        </w:rPr>
        <w:t>s a</w:t>
      </w:r>
      <w:r w:rsidRPr="009D56D3">
        <w:rPr>
          <w:rFonts w:ascii="Cambria" w:hAnsi="Cambria"/>
        </w:rPr>
        <w:t xml:space="preserve"> key </w:t>
      </w:r>
      <w:r w:rsidR="003B7B0B">
        <w:rPr>
          <w:rFonts w:ascii="Cambria" w:hAnsi="Cambria"/>
        </w:rPr>
        <w:t xml:space="preserve">mechanism in </w:t>
      </w:r>
      <w:r w:rsidR="00BD7610">
        <w:rPr>
          <w:rFonts w:ascii="Cambria" w:hAnsi="Cambria"/>
        </w:rPr>
        <w:t>spoken communication</w:t>
      </w:r>
      <w:r w:rsidRPr="009D56D3">
        <w:rPr>
          <w:rFonts w:ascii="Cambria" w:hAnsi="Cambria"/>
        </w:rPr>
        <w:t xml:space="preserve">, many have </w:t>
      </w:r>
      <w:r w:rsidR="00D27DDC">
        <w:rPr>
          <w:rFonts w:ascii="Cambria" w:hAnsi="Cambria"/>
        </w:rPr>
        <w:t>claimed</w:t>
      </w:r>
      <w:r w:rsidRPr="009D56D3">
        <w:rPr>
          <w:rFonts w:ascii="Cambria" w:hAnsi="Cambria"/>
        </w:rPr>
        <w:t xml:space="preserve"> that the human </w:t>
      </w:r>
      <w:r w:rsidR="00AE36D9">
        <w:rPr>
          <w:rFonts w:ascii="Cambria" w:hAnsi="Cambria"/>
        </w:rPr>
        <w:t>capacity</w:t>
      </w:r>
      <w:r w:rsidRPr="009D56D3">
        <w:rPr>
          <w:rFonts w:ascii="Cambria" w:hAnsi="Cambria"/>
        </w:rPr>
        <w:t xml:space="preserve"> for vocal imitation is limited (</w:t>
      </w:r>
      <w:r w:rsidR="00875FEA" w:rsidRPr="009D56D3">
        <w:rPr>
          <w:rFonts w:ascii="Cambria" w:hAnsi="Cambria"/>
        </w:rPr>
        <w:t xml:space="preserve">Arbib, 2012; </w:t>
      </w:r>
      <w:r w:rsidR="00D6259F" w:rsidRPr="009D56D3">
        <w:rPr>
          <w:rFonts w:ascii="Cambria" w:hAnsi="Cambria"/>
        </w:rPr>
        <w:t xml:space="preserve">Armstrong &amp; Wilcox, 2008; </w:t>
      </w:r>
      <w:proofErr w:type="spellStart"/>
      <w:r w:rsidR="005C1996" w:rsidRPr="009D56D3">
        <w:rPr>
          <w:rFonts w:ascii="Cambria" w:hAnsi="Cambria"/>
        </w:rPr>
        <w:t>Corballis</w:t>
      </w:r>
      <w:proofErr w:type="spellEnd"/>
      <w:r w:rsidR="005C1996" w:rsidRPr="009D56D3">
        <w:rPr>
          <w:rFonts w:ascii="Cambria" w:hAnsi="Cambria"/>
        </w:rPr>
        <w:t xml:space="preserve">, 2002; </w:t>
      </w:r>
      <w:proofErr w:type="spellStart"/>
      <w:r w:rsidR="005C1996" w:rsidRPr="009D56D3">
        <w:rPr>
          <w:rFonts w:ascii="Cambria" w:hAnsi="Cambria"/>
        </w:rPr>
        <w:t>Hockett</w:t>
      </w:r>
      <w:proofErr w:type="spellEnd"/>
      <w:r w:rsidR="005C1996" w:rsidRPr="009D56D3">
        <w:rPr>
          <w:rFonts w:ascii="Cambria" w:hAnsi="Cambria"/>
        </w:rPr>
        <w:t xml:space="preserve">, 1978; </w:t>
      </w:r>
      <w:r w:rsidRPr="009D56D3">
        <w:rPr>
          <w:rFonts w:ascii="Cambria" w:hAnsi="Cambria"/>
        </w:rPr>
        <w:t>Tomasello, 2008</w:t>
      </w:r>
      <w:r w:rsidR="00FD5E9D" w:rsidRPr="009D56D3">
        <w:rPr>
          <w:rFonts w:ascii="Cambria" w:hAnsi="Cambria"/>
        </w:rPr>
        <w:t>)</w:t>
      </w:r>
      <w:r w:rsidRPr="009D56D3">
        <w:rPr>
          <w:rFonts w:ascii="Cambria" w:hAnsi="Cambria"/>
        </w:rPr>
        <w:t xml:space="preserve">. </w:t>
      </w:r>
      <w:r w:rsidR="00D17ED2" w:rsidRPr="009D56D3">
        <w:rPr>
          <w:rFonts w:ascii="Cambria" w:hAnsi="Cambria"/>
        </w:rPr>
        <w:t>In this vein</w:t>
      </w:r>
      <w:r w:rsidRPr="009D56D3">
        <w:rPr>
          <w:rFonts w:ascii="Cambria" w:hAnsi="Cambria"/>
        </w:rPr>
        <w:t xml:space="preserve">, (Pinker and </w:t>
      </w:r>
      <w:proofErr w:type="spellStart"/>
      <w:r w:rsidRPr="009D56D3">
        <w:rPr>
          <w:rFonts w:ascii="Cambria" w:hAnsi="Cambria"/>
        </w:rPr>
        <w:t>Jackendoff</w:t>
      </w:r>
      <w:proofErr w:type="spellEnd"/>
      <w:r w:rsidRPr="009D56D3">
        <w:rPr>
          <w:rFonts w:ascii="Cambria" w:hAnsi="Cambria"/>
        </w:rPr>
        <w:t xml:space="preserve"> 2005) 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w:t>
      </w:r>
      <w:r w:rsidR="00DC119A">
        <w:rPr>
          <w:rFonts w:ascii="Cambria" w:hAnsi="Cambria"/>
        </w:rPr>
        <w:t xml:space="preserve">Consequently, it is assumed that the </w:t>
      </w:r>
      <w:r w:rsidR="003175ED">
        <w:rPr>
          <w:rFonts w:ascii="Cambria" w:hAnsi="Cambria"/>
        </w:rPr>
        <w:t xml:space="preserve">vocal imitation of environmental sounds plays only a trivial role in human communication. </w:t>
      </w:r>
      <w:r w:rsidR="00D50E16" w:rsidRPr="009D56D3">
        <w:rPr>
          <w:rFonts w:ascii="Cambria" w:hAnsi="Cambria"/>
        </w:rPr>
        <w:t xml:space="preserve">However, experiments show that people can be </w:t>
      </w:r>
      <w:r w:rsidR="00D17ED2" w:rsidRPr="009D56D3">
        <w:rPr>
          <w:rFonts w:ascii="Cambria" w:hAnsi="Cambria"/>
        </w:rPr>
        <w:t>highly effective</w:t>
      </w:r>
      <w:r w:rsidR="00D50E16" w:rsidRPr="009D56D3">
        <w:rPr>
          <w:rFonts w:ascii="Cambria" w:hAnsi="Cambria"/>
        </w:rPr>
        <w:t xml:space="preserve"> at using vocal imitations to refer to different kinds of sounds</w:t>
      </w:r>
      <w:r w:rsidR="00DC119A">
        <w:rPr>
          <w:rFonts w:ascii="Cambria" w:hAnsi="Cambria"/>
        </w:rPr>
        <w:t xml:space="preserve"> </w:t>
      </w:r>
      <w:r w:rsidR="00EF1A38">
        <w:rPr>
          <w:rFonts w:ascii="Cambria" w:hAnsi="Cambria"/>
        </w:rPr>
        <w:t xml:space="preserve">– in some cases, even more </w:t>
      </w:r>
      <w:r w:rsidR="00560611">
        <w:rPr>
          <w:rFonts w:ascii="Cambria" w:hAnsi="Cambria"/>
        </w:rPr>
        <w:t>effective than with verbal descriptions</w:t>
      </w:r>
      <w:r w:rsidR="00D50E16" w:rsidRPr="009D56D3">
        <w:rPr>
          <w:rFonts w:ascii="Cambria" w:hAnsi="Cambria"/>
        </w:rPr>
        <w:t xml:space="preserve"> (Lemaitre and </w:t>
      </w:r>
      <w:proofErr w:type="spellStart"/>
      <w:r w:rsidR="00D50E16" w:rsidRPr="009D56D3">
        <w:rPr>
          <w:rFonts w:ascii="Cambria" w:hAnsi="Cambria"/>
        </w:rPr>
        <w:t>Rocchesso</w:t>
      </w:r>
      <w:proofErr w:type="spellEnd"/>
      <w:r w:rsidR="00D50E16" w:rsidRPr="009D56D3">
        <w:rPr>
          <w:rFonts w:ascii="Cambria" w:hAnsi="Cambria"/>
        </w:rPr>
        <w:t xml:space="preserve"> 2014)</w:t>
      </w:r>
      <w:r w:rsidR="00560611">
        <w:rPr>
          <w:rFonts w:ascii="Cambria" w:hAnsi="Cambria"/>
        </w:rPr>
        <w:t>.</w:t>
      </w:r>
      <w:r w:rsidR="00D50E16" w:rsidRPr="009D56D3">
        <w:rPr>
          <w:rFonts w:ascii="Cambria" w:hAnsi="Cambria"/>
        </w:rPr>
        <w:t xml:space="preserve"> </w:t>
      </w:r>
      <w:r w:rsidR="00842901">
        <w:rPr>
          <w:rFonts w:ascii="Cambria" w:hAnsi="Cambria"/>
        </w:rPr>
        <w:t>These</w:t>
      </w:r>
      <w:r w:rsidR="00D50E16" w:rsidRPr="009D56D3">
        <w:rPr>
          <w:rFonts w:ascii="Cambria" w:hAnsi="Cambria"/>
        </w:rPr>
        <w:t xml:space="preserve"> imitations </w:t>
      </w:r>
      <w:r w:rsidR="00842901">
        <w:rPr>
          <w:rFonts w:ascii="Cambria" w:hAnsi="Cambria"/>
        </w:rPr>
        <w:t xml:space="preserve">may be </w:t>
      </w:r>
      <w:r w:rsidR="00D50E16" w:rsidRPr="009D56D3">
        <w:rPr>
          <w:rFonts w:ascii="Cambria" w:hAnsi="Cambria"/>
        </w:rPr>
        <w:t xml:space="preserve">effective because they tend to focus on </w:t>
      </w:r>
      <w:r w:rsidR="00DC119A">
        <w:rPr>
          <w:rFonts w:ascii="Cambria" w:hAnsi="Cambria"/>
        </w:rPr>
        <w:t xml:space="preserve">representing </w:t>
      </w:r>
      <w:r w:rsidR="00D50E16" w:rsidRPr="009D56D3">
        <w:rPr>
          <w:rFonts w:ascii="Cambria" w:hAnsi="Cambria"/>
        </w:rPr>
        <w:t>a few salient features of the sound rather than a high fidelity rep</w:t>
      </w:r>
      <w:r w:rsidR="00DC119A">
        <w:rPr>
          <w:rFonts w:ascii="Cambria" w:hAnsi="Cambria"/>
        </w:rPr>
        <w:t>lica</w:t>
      </w:r>
      <w:r w:rsidR="00D50E16" w:rsidRPr="009D56D3">
        <w:rPr>
          <w:rFonts w:ascii="Cambria" w:hAnsi="Cambria"/>
        </w:rPr>
        <w:t xml:space="preserve">, which </w:t>
      </w:r>
      <w:r w:rsidR="00C03C5D">
        <w:rPr>
          <w:rFonts w:ascii="Cambria" w:hAnsi="Cambria"/>
        </w:rPr>
        <w:t>helps the listener</w:t>
      </w:r>
      <w:r w:rsidR="00C03C5D" w:rsidRPr="00C03C5D">
        <w:rPr>
          <w:rFonts w:ascii="Cambria" w:hAnsi="Cambria"/>
        </w:rPr>
        <w:t xml:space="preserve"> identify</w:t>
      </w:r>
      <w:r w:rsidR="00D50E16" w:rsidRPr="009D56D3">
        <w:rPr>
          <w:rFonts w:ascii="Cambria" w:hAnsi="Cambria"/>
        </w:rPr>
        <w:t xml:space="preserve"> the source </w:t>
      </w:r>
      <w:r w:rsidR="00D50E16" w:rsidRPr="009D56D3">
        <w:rPr>
          <w:rFonts w:ascii="Cambria" w:hAnsi="Cambria"/>
        </w:rPr>
        <w:lastRenderedPageBreak/>
        <w:t>(Lemaitre et al. 2016).</w:t>
      </w:r>
      <w:r w:rsidR="00720242">
        <w:rPr>
          <w:rFonts w:ascii="Cambria" w:hAnsi="Cambria"/>
        </w:rPr>
        <w:t xml:space="preserve"> Experiments also show that </w:t>
      </w:r>
      <w:r w:rsidR="00720242">
        <w:t xml:space="preserve">people are able to </w:t>
      </w:r>
      <w:r w:rsidR="00C9553C">
        <w:t xml:space="preserve">create </w:t>
      </w:r>
      <w:r w:rsidR="00720242">
        <w:t>imitative vocalizations for more abstract qualities (e.g. ‘</w:t>
      </w:r>
      <w:r w:rsidR="00B46986">
        <w:t>slow</w:t>
      </w:r>
      <w:r w:rsidR="00720242">
        <w:t xml:space="preserve">’, ‘rough’, </w:t>
      </w:r>
      <w:r w:rsidR="00B46986">
        <w:t xml:space="preserve">‘good’, ‘many’), </w:t>
      </w:r>
      <w:r w:rsidR="00720242">
        <w:t>and that these are understandable to naïve listeners (Perlman, Dale, and Lupyan 2015).</w:t>
      </w:r>
    </w:p>
    <w:p w14:paraId="743F8430" w14:textId="12B31F0D" w:rsidR="009D3B61" w:rsidRDefault="00BA1A02">
      <w:pPr>
        <w:pStyle w:val="BodyText"/>
      </w:pPr>
      <w:r>
        <w:t>Thus</w:t>
      </w:r>
      <w:r w:rsidR="006D5184">
        <w:t>,</w:t>
      </w:r>
      <w:r>
        <w:t xml:space="preserve"> </w:t>
      </w:r>
      <w:r w:rsidR="003B65F5">
        <w:t>research</w:t>
      </w:r>
      <w:r w:rsidR="006E354F">
        <w:t xml:space="preserve"> show</w:t>
      </w:r>
      <w:r w:rsidR="003B65F5">
        <w:t>s</w:t>
      </w:r>
      <w:r w:rsidR="006E354F">
        <w:t xml:space="preserve"> that </w:t>
      </w:r>
      <w:r w:rsidR="00E47DD7">
        <w:t xml:space="preserve">people can use </w:t>
      </w:r>
      <w:r>
        <w:t>vocal imitation</w:t>
      </w:r>
      <w:r w:rsidR="006E354F">
        <w:t xml:space="preserve"> </w:t>
      </w:r>
      <w:r w:rsidR="00E47DD7">
        <w:t xml:space="preserve">as </w:t>
      </w:r>
      <w:r w:rsidR="006E354F">
        <w:t>an effective means</w:t>
      </w:r>
      <w:r w:rsidR="00842901">
        <w:t xml:space="preserve"> </w:t>
      </w:r>
      <w:r w:rsidR="006E354F">
        <w:t xml:space="preserve">to communicate about </w:t>
      </w:r>
      <w:r w:rsidR="00620913">
        <w:t xml:space="preserve">the various </w:t>
      </w:r>
      <w:r w:rsidR="006E354F">
        <w:t>sound</w:t>
      </w:r>
      <w:r w:rsidR="00620913">
        <w:t>s of their environment</w:t>
      </w:r>
      <w:r w:rsidR="007E6AAC">
        <w:t xml:space="preserve"> and even more abstract concepts</w:t>
      </w:r>
      <w:r w:rsidR="00620913">
        <w:t xml:space="preserve">. </w:t>
      </w:r>
      <w:r>
        <w:t xml:space="preserve">But </w:t>
      </w:r>
      <w:r w:rsidR="006E354F">
        <w:t xml:space="preserve">how </w:t>
      </w:r>
      <w:r w:rsidR="00842901">
        <w:t>do vocal imitation</w:t>
      </w:r>
      <w:r w:rsidR="00DC119A">
        <w:t xml:space="preserve">s </w:t>
      </w:r>
      <w:r w:rsidR="00842901">
        <w:t xml:space="preserve">become </w:t>
      </w:r>
      <w:r w:rsidR="007E6AAC">
        <w:t xml:space="preserve">standardized </w:t>
      </w:r>
      <w:r w:rsidR="00BD7610">
        <w:t>words that are</w:t>
      </w:r>
      <w:r w:rsidR="006E354F">
        <w:t xml:space="preserve"> </w:t>
      </w:r>
      <w:r>
        <w:t>integrated into the vocabulary of a language</w:t>
      </w:r>
      <w:r w:rsidR="006E354F">
        <w:t>?</w:t>
      </w:r>
      <w:r>
        <w:t xml:space="preserve"> </w:t>
      </w:r>
      <w:r w:rsidR="00DC119A">
        <w:t>To investigate this question, w</w:t>
      </w:r>
      <w:r w:rsidR="00885302">
        <w:t xml:space="preserve">e </w:t>
      </w:r>
      <w:r>
        <w:t xml:space="preserve">recruited participants to </w:t>
      </w:r>
      <w:r w:rsidR="00885302">
        <w:t>play</w:t>
      </w:r>
      <w:r>
        <w:t xml:space="preserve"> a</w:t>
      </w:r>
      <w:r w:rsidR="00A64E9D">
        <w:t>n</w:t>
      </w:r>
      <w:r>
        <w:t xml:space="preserve"> online version of the children's game of "Telephone". In the children’s game, a spoken message is whispered from one person to the next. In our version, the original message was a recording of an environmental sound. The first generation participant imitated the </w:t>
      </w:r>
      <w:proofErr w:type="gramStart"/>
      <w:r>
        <w:t>sound,</w:t>
      </w:r>
      <w:proofErr w:type="gramEnd"/>
      <w:r>
        <w:t xml:space="preserve"> the next generation imitated the previous imitation, and so on for </w:t>
      </w:r>
      <w:r w:rsidR="00885302">
        <w:t>up to</w:t>
      </w:r>
      <w:r>
        <w:t xml:space="preserve"> 8 generations. </w:t>
      </w:r>
    </w:p>
    <w:p w14:paraId="7A7B5DD3" w14:textId="07FD8311" w:rsidR="00F91D33" w:rsidRDefault="004060E9">
      <w:pPr>
        <w:pStyle w:val="BodyText"/>
      </w:pPr>
      <w:r>
        <w:t>In a series of subsequent studies</w:t>
      </w:r>
      <w:r w:rsidR="007F4D4A">
        <w:t>,</w:t>
      </w:r>
      <w:r>
        <w:t xml:space="preserve"> we systematically answered the following questions. First, do </w:t>
      </w:r>
      <w:r w:rsidR="00F91D33">
        <w:t>the imitat</w:t>
      </w:r>
      <w:r w:rsidR="00E2111C">
        <w:t>ions</w:t>
      </w:r>
      <w:r w:rsidR="008C0267">
        <w:t xml:space="preserve"> stabilize in form</w:t>
      </w:r>
      <w:r>
        <w:t xml:space="preserve"> and become more word-like? Second, do the imitations become more suitable as labels for the </w:t>
      </w:r>
      <w:r w:rsidRPr="007F4D4A">
        <w:rPr>
          <w:i/>
        </w:rPr>
        <w:t xml:space="preserve">category </w:t>
      </w:r>
      <w:r>
        <w:t xml:space="preserve">of sounds that motivated them? For example, does the imitation of a particular water-splashing sound become, over time, a better label for the more general category of water-splashing sounds? Third, do the </w:t>
      </w:r>
      <w:r w:rsidR="00055A4F">
        <w:t xml:space="preserve">imitations retain </w:t>
      </w:r>
      <w:r w:rsidR="00725353">
        <w:t>resemblance to the original environmental sounds</w:t>
      </w:r>
      <w:r>
        <w:t xml:space="preserve"> that inspired them? If so, then it should be possible for naïve participants to match the imitations to the original sounds.</w:t>
      </w:r>
    </w:p>
    <w:p w14:paraId="20183535" w14:textId="1D415F6D" w:rsidR="00E2111C" w:rsidRDefault="00E2111C">
      <w:pPr>
        <w:pStyle w:val="BodyText"/>
      </w:pPr>
    </w:p>
    <w:p w14:paraId="14F47C22" w14:textId="77777777" w:rsidR="00100BCA" w:rsidRDefault="00BA1A02">
      <w:pPr>
        <w:pStyle w:val="FigurewithCaption"/>
      </w:pPr>
      <w:r>
        <w:rPr>
          <w:noProof/>
        </w:rPr>
        <w:lastRenderedPageBreak/>
        <w:drawing>
          <wp:inline distT="0" distB="0" distL="0" distR="0" wp14:anchorId="4AE6E58B" wp14:editId="1700DC44">
            <wp:extent cx="5334000" cy="6381462"/>
            <wp:effectExtent l="0" t="0" r="0" b="0"/>
            <wp:docPr id="1" name="Picture" descr="The design of the transmission chain experiment. 16 seed sounds were selected, four in each category of environmental sound. Participants imitated each seed sound, and then the next generation of participants imitated the imitations and so on for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8"/>
                    <a:stretch>
                      <a:fillRect/>
                    </a:stretch>
                  </pic:blipFill>
                  <pic:spPr bwMode="auto">
                    <a:xfrm>
                      <a:off x="0" y="0"/>
                      <a:ext cx="5334000" cy="6381462"/>
                    </a:xfrm>
                    <a:prstGeom prst="rect">
                      <a:avLst/>
                    </a:prstGeom>
                    <a:noFill/>
                    <a:ln w="9525">
                      <a:noFill/>
                      <a:headEnd/>
                      <a:tailEnd/>
                    </a:ln>
                  </pic:spPr>
                </pic:pic>
              </a:graphicData>
            </a:graphic>
          </wp:inline>
        </w:drawing>
      </w:r>
    </w:p>
    <w:p w14:paraId="024AE76B" w14:textId="77777777" w:rsidR="00100BCA" w:rsidRDefault="00BA1A02">
      <w:pPr>
        <w:pStyle w:val="ImageCaption"/>
      </w:pPr>
      <w:proofErr w:type="gramStart"/>
      <w:r>
        <w:t>The design of the transmission chain experiment.</w:t>
      </w:r>
      <w:proofErr w:type="gramEnd"/>
      <w:r>
        <w:t xml:space="preserve"> 16 seed sounds were selected, four in each category of environmental sound. Participants imitated each seed sound, and then the next generation of participants imitated the imitations and so on for 8 generations.</w:t>
      </w:r>
    </w:p>
    <w:p w14:paraId="0E9C96CB" w14:textId="77777777" w:rsidR="00100BCA" w:rsidRDefault="00BA1A02">
      <w:pPr>
        <w:pStyle w:val="Heading1"/>
      </w:pPr>
      <w:bookmarkStart w:id="1" w:name="results"/>
      <w:bookmarkEnd w:id="1"/>
      <w:r>
        <w:lastRenderedPageBreak/>
        <w:t>Results</w:t>
      </w:r>
    </w:p>
    <w:p w14:paraId="28518F97" w14:textId="77777777" w:rsidR="00100BCA" w:rsidRDefault="00BA1A02">
      <w:pPr>
        <w:pStyle w:val="FirstParagraph"/>
      </w:pPr>
      <w:r>
        <w:t>We begin with a summary of our main results. Measuring the acoustic similarity of repeated imitations revealed that imitations became more similar to one another through repetition. As the imitations were repeated, they gradually lost their resemblance to the source sound. In particular, they lost information that distinguished the source sound from within-category competitors more readily than higher-level category information. This result suggests that through repetition and stabilization the imitations became better abstract category labels by virtue of cueing all category members equally as opposed to highlighting individual category members. We found support for this conclusion in the transcriptions of the imitations. Later generations of imitations were transcribed with better agreement, suggesting that imitations were indeed stabilizing on invented words that were increasingly distinctive and broadly recognizable. Still, these invented words retained some resemblance to the category of environmental sound that motivated them (at least relative to the other categories tested in this experiment). Participants were able to accurately match the transcriptions of final generation imitations in each transmission chain back to the category of environmental sounds that motivated them. Unlike the direct matching of imitations, the extent to which transcriptions were matched to individual source sounds as opposed to categories of sounds did not increase over generations. However, when transcriptions of first and last generation imitations were learned as novel labels of environmental sound categories, last generation transcriptions were easier to learn than those from the first generation. These results describe a process by which an imitation of an environmental sound may transition to a more word-like form through unguided repetition, and suggest that such a transition to more word-like forms might make them more effective as category labels.</w:t>
      </w:r>
    </w:p>
    <w:p w14:paraId="5BFE53EB" w14:textId="77777777" w:rsidR="00100BCA" w:rsidRDefault="00BA1A02">
      <w:pPr>
        <w:pStyle w:val="Heading2"/>
      </w:pPr>
      <w:bookmarkStart w:id="2" w:name="imitations-stabilized-over-generations"/>
      <w:bookmarkEnd w:id="2"/>
      <w:r>
        <w:t>Imitations stabilized over generations</w:t>
      </w:r>
    </w:p>
    <w:p w14:paraId="46E643D3" w14:textId="77777777" w:rsidR="00100BCA" w:rsidRDefault="00BA1A02" w:rsidP="00590FB6">
      <w:pPr>
        <w:pStyle w:val="FirstParagraph"/>
      </w:pPr>
      <w:r>
        <w:t xml:space="preserve">We </w:t>
      </w:r>
      <w:ins w:id="3" w:author="Gary Lupyan" w:date="2017-04-01T11:50:00Z">
        <w:r w:rsidR="00590FB6">
          <w:t xml:space="preserve">began by </w:t>
        </w:r>
      </w:ins>
      <w:del w:id="4" w:author="Gary Lupyan" w:date="2017-04-01T11:50:00Z">
        <w:r w:rsidDel="00590FB6">
          <w:delText xml:space="preserve">collected </w:delText>
        </w:r>
      </w:del>
      <w:ins w:id="5" w:author="Gary Lupyan" w:date="2017-04-01T11:50:00Z">
        <w:r w:rsidR="00590FB6">
          <w:t xml:space="preserve">collecting </w:t>
        </w:r>
      </w:ins>
      <w:del w:id="6" w:author="Gary Lupyan" w:date="2017-04-01T11:48:00Z">
        <w:r w:rsidDel="00590FB6">
          <w:delText xml:space="preserve">a total of </w:delText>
        </w:r>
      </w:del>
      <w:r>
        <w:t xml:space="preserve">480 imitations from 94 participants </w:t>
      </w:r>
      <w:ins w:id="7" w:author="Gary Lupyan" w:date="2017-04-01T11:49:00Z">
        <w:r w:rsidR="00590FB6">
          <w:t>using Amazon Mechanical Turk</w:t>
        </w:r>
      </w:ins>
      <w:del w:id="8" w:author="Gary Lupyan" w:date="2017-04-01T11:49:00Z">
        <w:r w:rsidDel="00590FB6">
          <w:delText>in a study conducted online.</w:delText>
        </w:r>
      </w:del>
      <w:ins w:id="9" w:author="Gary Lupyan" w:date="2017-04-01T11:52:00Z">
        <w:r w:rsidR="00590FB6">
          <w:t xml:space="preserve">. </w:t>
        </w:r>
      </w:ins>
      <w:ins w:id="10" w:author="Gary Lupyan" w:date="2017-04-01T11:53:00Z">
        <w:r w:rsidR="00590FB6">
          <w:t xml:space="preserve">The final set included </w:t>
        </w:r>
      </w:ins>
      <w:del w:id="11" w:author="Gary Lupyan" w:date="2017-04-01T11:51:00Z">
        <w:r w:rsidDel="00590FB6">
          <w:delText xml:space="preserve"> </w:delText>
        </w:r>
      </w:del>
      <w:del w:id="12" w:author="Gary Lupyan" w:date="2017-04-01T11:52:00Z">
        <w:r w:rsidDel="00590FB6">
          <w:delText xml:space="preserve">115 imitations were removed for bad audio quality or violating the rules of the experiment (e.g., saying something in English), leaving </w:delText>
        </w:r>
      </w:del>
      <w:r>
        <w:t>365 imitations along 105 contiguous transmission chains</w:t>
      </w:r>
      <w:ins w:id="13" w:author="Gary Lupyan" w:date="2017-04-01T11:53:00Z">
        <w:r w:rsidR="00590FB6">
          <w:t xml:space="preserve"> (</w:t>
        </w:r>
        <w:r w:rsidR="00590FB6" w:rsidRPr="00590FB6">
          <w:rPr>
            <w:highlight w:val="yellow"/>
            <w:rPrChange w:id="14" w:author="Gary Lupyan" w:date="2017-04-01T11:53:00Z">
              <w:rPr/>
            </w:rPrChange>
          </w:rPr>
          <w:t xml:space="preserve">see </w:t>
        </w:r>
        <w:commentRangeStart w:id="15"/>
        <w:r w:rsidR="00590FB6" w:rsidRPr="00590FB6">
          <w:rPr>
            <w:highlight w:val="yellow"/>
            <w:rPrChange w:id="16" w:author="Gary Lupyan" w:date="2017-04-01T11:53:00Z">
              <w:rPr/>
            </w:rPrChange>
          </w:rPr>
          <w:t>Methods</w:t>
        </w:r>
        <w:commentRangeEnd w:id="15"/>
        <w:r w:rsidR="00590FB6">
          <w:rPr>
            <w:rStyle w:val="CommentReference"/>
          </w:rPr>
          <w:commentReference w:id="15"/>
        </w:r>
        <w:r w:rsidR="00590FB6">
          <w:t>)</w:t>
        </w:r>
      </w:ins>
      <w:del w:id="17" w:author="Gary Lupyan" w:date="2017-04-01T11:53:00Z">
        <w:r w:rsidDel="00590FB6">
          <w:delText xml:space="preserve"> for analysis</w:delText>
        </w:r>
      </w:del>
      <w:r>
        <w:t>.</w:t>
      </w:r>
    </w:p>
    <w:p w14:paraId="0AC4CD3F" w14:textId="77777777" w:rsidR="00100BCA" w:rsidRDefault="00BA1A02">
      <w:pPr>
        <w:pStyle w:val="BodyText"/>
      </w:pPr>
      <w:r>
        <w:t xml:space="preserve">Trained research assistants coded these imitations for acoustic similarity using a blinded, pairwise comparison procedure (see Methods). Inter-rater reliability was high, ICC = 0.39, 95% CI [0.32, 0.47], </w:t>
      </w:r>
      <w:proofErr w:type="gramStart"/>
      <w:r>
        <w:t>F(</w:t>
      </w:r>
      <w:proofErr w:type="gramEnd"/>
      <w:r>
        <w:t xml:space="preserve">170, 680) = 4.18, </w:t>
      </w:r>
      <w:r>
        <w:rPr>
          <w:i/>
        </w:rPr>
        <w:t>p</w:t>
      </w:r>
      <w:r>
        <w:t xml:space="preserve"> &lt; 0.001. Similarity ratings were fit with a hierarchical linear model predicting similarity from generation with random effects for rater and for category. Imitations from later generations were rated as sounding more similar to one another than imitations from earlier generations, </w:t>
      </w:r>
      <w:r>
        <w:rPr>
          <w:i/>
        </w:rPr>
        <w:t>b</w:t>
      </w:r>
      <w:r>
        <w:t xml:space="preserve"> = 0.09 (0.02), </w:t>
      </w:r>
      <w:proofErr w:type="gramStart"/>
      <w:r>
        <w:rPr>
          <w:i/>
        </w:rPr>
        <w:t>t</w:t>
      </w:r>
      <w:r>
        <w:t>(</w:t>
      </w:r>
      <w:proofErr w:type="gramEnd"/>
      <w:r>
        <w:t xml:space="preserve">4.5) = 4.42, </w:t>
      </w:r>
      <w:r>
        <w:rPr>
          <w:i/>
        </w:rPr>
        <w:t>p</w:t>
      </w:r>
      <w:r>
        <w:t xml:space="preserve"> = 0.009 (Fig. 2). This result suggests that imitations may be stabilizing on particular acoustic forms through repetition.</w:t>
      </w:r>
    </w:p>
    <w:p w14:paraId="3B02AA53" w14:textId="77777777" w:rsidR="00100BCA" w:rsidRDefault="00BA1A02">
      <w:pPr>
        <w:pStyle w:val="FigurewithCaption"/>
      </w:pPr>
      <w:r>
        <w:rPr>
          <w:noProof/>
        </w:rPr>
        <w:lastRenderedPageBreak/>
        <w:drawing>
          <wp:inline distT="0" distB="0" distL="0" distR="0" wp14:anchorId="170EDD38" wp14:editId="30496FE2">
            <wp:extent cx="5334000" cy="3812750"/>
            <wp:effectExtent l="0" t="0" r="0" b="0"/>
            <wp:docPr id="2" name="Picture"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3812750"/>
                    </a:xfrm>
                    <a:prstGeom prst="rect">
                      <a:avLst/>
                    </a:prstGeom>
                    <a:noFill/>
                    <a:ln w="9525">
                      <a:noFill/>
                      <a:headEnd/>
                      <a:tailEnd/>
                    </a:ln>
                  </pic:spPr>
                </pic:pic>
              </a:graphicData>
            </a:graphic>
          </wp:inline>
        </w:drawing>
      </w:r>
    </w:p>
    <w:p w14:paraId="704D1415" w14:textId="77777777" w:rsidR="00100BCA" w:rsidRDefault="00BA1A02">
      <w:pPr>
        <w:pStyle w:val="ImageCaption"/>
      </w:pPr>
      <w:r>
        <w:t>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14:paraId="580852FA" w14:textId="77777777" w:rsidR="00100BCA" w:rsidRDefault="00BA1A02">
      <w:pPr>
        <w:pStyle w:val="BodyText"/>
      </w:pPr>
      <w:r>
        <w:t xml:space="preserve">We also calculated automated analyses of imitation fidelity using Mel Frequency </w:t>
      </w:r>
      <w:proofErr w:type="spellStart"/>
      <w:r>
        <w:t>Cepstral</w:t>
      </w:r>
      <w:proofErr w:type="spellEnd"/>
      <w:r>
        <w:t xml:space="preserve"> Coefficients (MFCCs) as a measure of acoustic distance. However, for our stimuli the correlation between automated analyses of acoustic similarity and rater judgments was low, r = 0.20, 95% CI [0.16, 0.25], suggesting that the automated analyses do not capture the acoustic features driving the perception of acoustic similarity. This is possibly due to the non-verbal nature of the imitations as well as variation in recording quality between participants in the online study. We </w:t>
      </w:r>
      <w:del w:id="18" w:author="Gary Lupyan" w:date="2017-04-01T11:55:00Z">
        <w:r w:rsidDel="00590FB6">
          <w:delText xml:space="preserve">therefore </w:delText>
        </w:r>
      </w:del>
      <w:r>
        <w:t>report the results of these automated analyses in the Supporting Information.</w:t>
      </w:r>
    </w:p>
    <w:p w14:paraId="526429A5" w14:textId="77777777" w:rsidR="00100BCA" w:rsidRDefault="00BA1A02">
      <w:pPr>
        <w:pStyle w:val="Heading2"/>
      </w:pPr>
      <w:bookmarkStart w:id="19" w:name="imitations-retained-seed-category-inform"/>
      <w:bookmarkEnd w:id="19"/>
      <w:r>
        <w:t>Imitations retained seed category information</w:t>
      </w:r>
    </w:p>
    <w:p w14:paraId="679E7D33" w14:textId="77777777" w:rsidR="00100BCA" w:rsidRDefault="00BA1A02">
      <w:pPr>
        <w:pStyle w:val="FirstParagraph"/>
      </w:pPr>
      <w:r w:rsidRPr="00590FB6">
        <w:rPr>
          <w:highlight w:val="yellow"/>
          <w:rPrChange w:id="20" w:author="Gary Lupyan" w:date="2017-04-01T11:55:00Z">
            <w:rPr/>
          </w:rPrChange>
        </w:rPr>
        <w:t>Were the imitations stabilizing on arbitrary acoustic forms or were they maintaining</w:t>
      </w:r>
      <w:r>
        <w:t xml:space="preserve"> some aspect of the original environmental sound? To test this, we measured the ability of participants naive to the design of the Telephone game to match each imitation back to its original source relative to other seed sounds from either the same category or from different categories (Fig. 3). All 365 imitations were tested in </w:t>
      </w:r>
      <w:r>
        <w:lastRenderedPageBreak/>
        <w:t xml:space="preserve">the three conditions depicted in Fig. 3. These conditions differed in the relationship between the imitation and the four seed sounds serving as the choices </w:t>
      </w:r>
      <w:proofErr w:type="gramStart"/>
      <w:r>
        <w:t>in the 4 alternative forced choice (4AFC) task</w:t>
      </w:r>
      <w:proofErr w:type="gramEnd"/>
      <w:r>
        <w:t>. Responses were fit by hierarchical generalized linear models predicting match accuracy as different from chance (25%) based on the type of question being answered (True seed, Category match, Specific match) and the generation of the imitation.</w:t>
      </w:r>
    </w:p>
    <w:p w14:paraId="4635FAB3" w14:textId="77777777" w:rsidR="00100BCA" w:rsidRDefault="00BA1A02">
      <w:pPr>
        <w:pStyle w:val="FigurewithCaption"/>
      </w:pPr>
      <w:r>
        <w:rPr>
          <w:noProof/>
        </w:rPr>
        <w:drawing>
          <wp:inline distT="0" distB="0" distL="0" distR="0" wp14:anchorId="0C55EFF8" wp14:editId="57E3BFC7">
            <wp:extent cx="5334000" cy="3667125"/>
            <wp:effectExtent l="0" t="0" r="0" b="0"/>
            <wp:docPr id="3" name="Picture" descr="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3667125"/>
                    </a:xfrm>
                    <a:prstGeom prst="rect">
                      <a:avLst/>
                    </a:prstGeom>
                    <a:noFill/>
                    <a:ln w="9525">
                      <a:noFill/>
                      <a:headEnd/>
                      <a:tailEnd/>
                    </a:ln>
                  </pic:spPr>
                </pic:pic>
              </a:graphicData>
            </a:graphic>
          </wp:inline>
        </w:drawing>
      </w:r>
    </w:p>
    <w:p w14:paraId="1FDF7175" w14:textId="77777777" w:rsidR="00100BCA" w:rsidRDefault="00BA1A02">
      <w:pPr>
        <w:pStyle w:val="ImageCaption"/>
      </w:pPr>
      <w:r>
        <w:t>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14:paraId="5A105378" w14:textId="77777777" w:rsidR="00100BCA" w:rsidRDefault="00BA1A02">
      <w:pPr>
        <w:pStyle w:val="BodyText"/>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 The results are shown in Fig. 4.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w:t>
      </w:r>
      <w:r>
        <w:lastRenderedPageBreak/>
        <w:t xml:space="preserve">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3);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w:t>
      </w:r>
    </w:p>
    <w:p w14:paraId="3F5F04C0" w14:textId="77777777" w:rsidR="00100BCA" w:rsidRDefault="00BA1A02">
      <w:pPr>
        <w:pStyle w:val="FigurewithCaption"/>
      </w:pPr>
      <w:r>
        <w:rPr>
          <w:noProof/>
        </w:rPr>
        <w:drawing>
          <wp:inline distT="0" distB="0" distL="0" distR="0" wp14:anchorId="57412875" wp14:editId="79B9F14F">
            <wp:extent cx="5334000" cy="3812750"/>
            <wp:effectExtent l="0" t="0" r="0" b="0"/>
            <wp:docPr id="4" name="Picture"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3812750"/>
                    </a:xfrm>
                    <a:prstGeom prst="rect">
                      <a:avLst/>
                    </a:prstGeom>
                    <a:noFill/>
                    <a:ln w="9525">
                      <a:noFill/>
                      <a:headEnd/>
                      <a:tailEnd/>
                    </a:ln>
                  </pic:spPr>
                </pic:pic>
              </a:graphicData>
            </a:graphic>
          </wp:inline>
        </w:drawing>
      </w:r>
    </w:p>
    <w:p w14:paraId="3B4611A4" w14:textId="2960731D" w:rsidR="00100BCA" w:rsidRDefault="00BA1A02">
      <w:pPr>
        <w:pStyle w:val="ImageCaption"/>
      </w:pPr>
      <w:proofErr w:type="gramStart"/>
      <w:r>
        <w:t>Changes in matching accuracy over generations.</w:t>
      </w:r>
      <w:proofErr w:type="gramEnd"/>
      <w:r>
        <w:t xml:space="preserve"> Matching accuracy is the ability to guess the sound most likely to have generated the imitation relative to other seed sounds used in the experiment. Performance is separated by question type</w:t>
      </w:r>
      <w:ins w:id="21" w:author="Marcus Perlman" w:date="2017-04-23T21:10:00Z">
        <w:r w:rsidR="0017313B">
          <w:t>,</w:t>
        </w:r>
      </w:ins>
      <w:r>
        <w:t xml:space="preserv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w:t>
      </w:r>
      <w:ins w:id="22" w:author="Marcus Perlman" w:date="2017-04-23T21:10:00Z">
        <w:r w:rsidR="0017313B">
          <w:t>at</w:t>
        </w:r>
      </w:ins>
      <w:r>
        <w:t>ions lose within-category information more rapidly than between-category information.</w:t>
      </w:r>
    </w:p>
    <w:p w14:paraId="0A1F9CE5" w14:textId="77777777" w:rsidR="00100BCA" w:rsidRDefault="00BA1A02">
      <w:pPr>
        <w:pStyle w:val="BodyText"/>
      </w:pPr>
      <w:r>
        <w:t xml:space="preserve">These results indicate that as imitations are repeated they lose within-category information more rapidly than between-category information. Later generation </w:t>
      </w:r>
      <w:r>
        <w:lastRenderedPageBreak/>
        <w:t>imitations were just as likely to be recognized as identifiers of an entire category of environmental sounds as they were of particular sounds within the category.</w:t>
      </w:r>
    </w:p>
    <w:p w14:paraId="79D2A846" w14:textId="77777777" w:rsidR="00100BCA" w:rsidRDefault="00BA1A02">
      <w:pPr>
        <w:pStyle w:val="Heading2"/>
      </w:pPr>
      <w:bookmarkStart w:id="23" w:name="transcription-agreement-increased-over-g"/>
      <w:bookmarkEnd w:id="23"/>
      <w:commentRangeStart w:id="24"/>
      <w:r>
        <w:t>Transcription agreement increased over generations</w:t>
      </w:r>
      <w:commentRangeEnd w:id="24"/>
      <w:r w:rsidR="0017313B">
        <w:rPr>
          <w:rStyle w:val="CommentReference"/>
          <w:rFonts w:asciiTheme="minorHAnsi" w:eastAsiaTheme="minorHAnsi" w:hAnsiTheme="minorHAnsi" w:cstheme="minorBidi"/>
          <w:b w:val="0"/>
          <w:bCs w:val="0"/>
          <w:color w:val="auto"/>
        </w:rPr>
        <w:commentReference w:id="24"/>
      </w:r>
    </w:p>
    <w:p w14:paraId="218E7048" w14:textId="77777777" w:rsidR="00100BCA" w:rsidRDefault="00BA1A02">
      <w:pPr>
        <w:pStyle w:val="FirstParagraph"/>
      </w:pPr>
      <w:r>
        <w:t xml:space="preserve">We next tested whether the imitations became more clearly distinguishable as particular words, as opposed to non-linguistic, i.e., non-English sounds. We had English-speaking participants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w:t>
      </w:r>
      <w:commentRangeStart w:id="25"/>
      <w:r>
        <w:t xml:space="preserve">216 participants </w:t>
      </w:r>
      <w:commentRangeEnd w:id="25"/>
      <w:r w:rsidR="00590FB6">
        <w:rPr>
          <w:rStyle w:val="CommentReference"/>
        </w:rPr>
        <w:commentReference w:id="25"/>
      </w:r>
      <w:r>
        <w:t xml:space="preserve">generated a total of 2163 or approximately 20 transcriptions per sound (imitation and seed sounds). Transcriptions containing actual English words and those from participants who failed a catch question were excluded from </w:t>
      </w:r>
      <w:r w:rsidRPr="00590FB6">
        <w:rPr>
          <w:highlight w:val="yellow"/>
          <w:rPrChange w:id="26" w:author="Gary Lupyan" w:date="2017-04-01T11:56:00Z">
            <w:rPr/>
          </w:rPrChange>
        </w:rPr>
        <w:t>analysis (</w:t>
      </w:r>
      <w:proofErr w:type="spellStart"/>
      <w:r w:rsidRPr="00590FB6">
        <w:rPr>
          <w:rStyle w:val="VerbatimChar"/>
          <w:highlight w:val="yellow"/>
          <w:rPrChange w:id="27" w:author="Gary Lupyan" w:date="2017-04-01T11:56:00Z">
            <w:rPr>
              <w:rStyle w:val="VerbatimChar"/>
            </w:rPr>
          </w:rPrChange>
        </w:rPr>
        <w:t>n_transcriptions_dropped</w:t>
      </w:r>
      <w:proofErr w:type="spellEnd"/>
      <w:r w:rsidRPr="00590FB6">
        <w:rPr>
          <w:highlight w:val="yellow"/>
          <w:rPrChange w:id="28" w:author="Gary Lupyan" w:date="2017-04-01T11:56:00Z">
            <w:rPr/>
          </w:rPrChange>
        </w:rPr>
        <w:t>).</w:t>
      </w:r>
    </w:p>
    <w:p w14:paraId="70762E87" w14:textId="77777777" w:rsidR="00100BCA" w:rsidRDefault="00BA1A02">
      <w:pPr>
        <w:pStyle w:val="BodyText"/>
      </w:pPr>
      <w:r>
        <w:t>To measure transcription agreement we took the average orthographic distance (longest contiguous matching subsequence) between the most frequent transcription and all other transcriptions of a given imitation. Hierarchical linear models were fit predicting orthographic distance from the type of imitation being transcribed (First generation imitations, Last 3 generation imitations) with random effects for transmission chains nested within categories.</w:t>
      </w:r>
    </w:p>
    <w:p w14:paraId="00E3EFFA" w14:textId="77777777" w:rsidR="00100BCA" w:rsidRDefault="00BA1A02">
      <w:pPr>
        <w:pStyle w:val="BodyText"/>
      </w:pPr>
      <w:r>
        <w:t xml:space="preserve">Transcriptions of later generation imitations were more similar to one another in terms of orthographic distance than transcriptions from earlier generations, </w:t>
      </w:r>
      <w:r>
        <w:rPr>
          <w:i/>
        </w:rPr>
        <w:t>b</w:t>
      </w:r>
      <w:r>
        <w:t xml:space="preserve"> = -0.12 (0.03), </w:t>
      </w:r>
      <w:proofErr w:type="gramStart"/>
      <w:r>
        <w:rPr>
          <w:i/>
        </w:rPr>
        <w:t>t</w:t>
      </w:r>
      <w:r>
        <w:t>(</w:t>
      </w:r>
      <w:proofErr w:type="gramEnd"/>
      <w:r>
        <w:t xml:space="preserve">3.0) = -3.62, </w:t>
      </w:r>
      <w:r>
        <w:rPr>
          <w:i/>
        </w:rPr>
        <w:t>p</w:t>
      </w:r>
      <w:r>
        <w:t xml:space="preserve"> = 0.035 (Fig. 5). This result supports our hypothesis that unguided repetition drives imitations to become more distinctive as particular English words. The same conclusion was reached from alternative measures of orthographic distance, including exact string matches and excluding those imitations for which all transcriptions were unique.</w:t>
      </w:r>
    </w:p>
    <w:p w14:paraId="4379F1E8" w14:textId="77777777" w:rsidR="00100BCA" w:rsidRDefault="00BA1A02">
      <w:pPr>
        <w:pStyle w:val="FigurewithCaption"/>
      </w:pPr>
      <w:r>
        <w:rPr>
          <w:noProof/>
        </w:rPr>
        <w:lastRenderedPageBreak/>
        <w:drawing>
          <wp:inline distT="0" distB="0" distL="0" distR="0" wp14:anchorId="6D6B579C" wp14:editId="4A0CFBE0">
            <wp:extent cx="5334000" cy="3812750"/>
            <wp:effectExtent l="0" t="0" r="0" b="0"/>
            <wp:docPr id="5" name="Picture"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3812750"/>
                    </a:xfrm>
                    <a:prstGeom prst="rect">
                      <a:avLst/>
                    </a:prstGeom>
                    <a:noFill/>
                    <a:ln w="9525">
                      <a:noFill/>
                      <a:headEnd/>
                      <a:tailEnd/>
                    </a:ln>
                  </pic:spPr>
                </pic:pic>
              </a:graphicData>
            </a:graphic>
          </wp:inline>
        </w:drawing>
      </w:r>
    </w:p>
    <w:p w14:paraId="384231F1" w14:textId="77777777" w:rsidR="00100BCA" w:rsidRDefault="00BA1A02">
      <w:pPr>
        <w:pStyle w:val="ImageCaption"/>
      </w:pPr>
      <w:proofErr w:type="gramStart"/>
      <w:r>
        <w:t>Average orthographic distance among transcriptions of imitations taken from first and last generations.</w:t>
      </w:r>
      <w:proofErr w:type="gramEnd"/>
      <w:r>
        <w:t xml:space="preserve">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14:paraId="5E82B5A1" w14:textId="77777777" w:rsidR="00100BCA" w:rsidRDefault="00BA1A02">
      <w:pPr>
        <w:pStyle w:val="Heading2"/>
      </w:pPr>
      <w:bookmarkStart w:id="29" w:name="transcriptions-retained-seed-category-in"/>
      <w:bookmarkEnd w:id="29"/>
      <w:r>
        <w:t>Transcriptions retained seed category information</w:t>
      </w:r>
    </w:p>
    <w:p w14:paraId="577EBB7A" w14:textId="77777777" w:rsidR="00100BCA" w:rsidRDefault="00BA1A02">
      <w:pPr>
        <w:pStyle w:val="FirstParagraph"/>
      </w:pPr>
      <w:r>
        <w:t>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 The distractors for all questions were between-category, i.e. Specific match questions were not tested with transcriptions.</w:t>
      </w:r>
    </w:p>
    <w:p w14:paraId="33EB16EE" w14:textId="77777777" w:rsidR="00100BCA" w:rsidRDefault="00BA1A02">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6). This was true both for "True seed"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Category match" questions where participants had </w:t>
      </w:r>
      <w:r>
        <w:lastRenderedPageBreak/>
        <w:t xml:space="preserve">to associate transcriptions with a particular category of environmental sounds, </w:t>
      </w:r>
      <w:r>
        <w:rPr>
          <w:i/>
        </w:rPr>
        <w:t>b</w:t>
      </w:r>
      <w:r>
        <w:t xml:space="preserve"> = 1.02 (0.16) log-odds, odds = 0.02, </w:t>
      </w:r>
      <w:r>
        <w:rPr>
          <w:i/>
        </w:rPr>
        <w:t>z</w:t>
      </w:r>
      <w:r>
        <w:t xml:space="preserve"> = 6.39, </w:t>
      </w:r>
      <w:r>
        <w:rPr>
          <w:i/>
        </w:rPr>
        <w:t>p</w:t>
      </w:r>
      <w:r>
        <w:t xml:space="preserve"> &lt; 0.001.</w:t>
      </w:r>
    </w:p>
    <w:p w14:paraId="5CDB799B" w14:textId="77777777" w:rsidR="00100BCA" w:rsidRDefault="00BA1A02">
      <w:pPr>
        <w:pStyle w:val="BodyText"/>
      </w:pPr>
      <w:r>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This indicates that transcriptions of imitations may capture idiosyncratic elements of specific category members more than the imitations themselves. Possible reasons for this asymmetry between imitations and transcriptions are explored in the Discussion.</w:t>
      </w:r>
    </w:p>
    <w:p w14:paraId="6AD524A5" w14:textId="77777777" w:rsidR="00100BCA" w:rsidRDefault="00BA1A02">
      <w:pPr>
        <w:pStyle w:val="FigurewithCaption"/>
      </w:pPr>
      <w:r>
        <w:rPr>
          <w:noProof/>
        </w:rPr>
        <w:drawing>
          <wp:inline distT="0" distB="0" distL="0" distR="0" wp14:anchorId="6F27921F" wp14:editId="5C1D8F9E">
            <wp:extent cx="5334000" cy="3812750"/>
            <wp:effectExtent l="0" t="0" r="0" b="0"/>
            <wp:docPr id="6" name="Picture"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3812750"/>
                    </a:xfrm>
                    <a:prstGeom prst="rect">
                      <a:avLst/>
                    </a:prstGeom>
                    <a:noFill/>
                    <a:ln w="9525">
                      <a:noFill/>
                      <a:headEnd/>
                      <a:tailEnd/>
                    </a:ln>
                  </pic:spPr>
                </pic:pic>
              </a:graphicData>
            </a:graphic>
          </wp:inline>
        </w:drawing>
      </w:r>
    </w:p>
    <w:p w14:paraId="0DEBB904" w14:textId="77777777" w:rsidR="00100BCA" w:rsidRDefault="00BA1A02">
      <w:pPr>
        <w:pStyle w:val="ImageCaption"/>
      </w:pPr>
      <w:r>
        <w:t>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14:paraId="272597A9" w14:textId="77777777" w:rsidR="00100BCA" w:rsidRDefault="00BA1A02">
      <w:pPr>
        <w:pStyle w:val="Heading2"/>
      </w:pPr>
      <w:bookmarkStart w:id="30" w:name="repeated-imitations-were-easier-to-learn"/>
      <w:bookmarkEnd w:id="30"/>
      <w:r>
        <w:t>Repeated imitations were easier to learn as category labels</w:t>
      </w:r>
    </w:p>
    <w:p w14:paraId="6837F3A0" w14:textId="77777777" w:rsidR="00100BCA" w:rsidRDefault="00BA1A02">
      <w:pPr>
        <w:pStyle w:val="FirstParagraph"/>
      </w:pPr>
      <w:r>
        <w:t xml:space="preserve">Our hypothesis was that repetition of imitations would result in increasingly word-like forms, but what are the consequences of this transition for the language user? </w:t>
      </w:r>
      <w:r>
        <w:lastRenderedPageBreak/>
        <w:t>To examine this question, we tested whether the words created through repetition were easier to learn as category labels.</w:t>
      </w:r>
    </w:p>
    <w:p w14:paraId="458A3B09" w14:textId="77777777" w:rsidR="00100BCA" w:rsidRDefault="00BA1A02">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 </w:t>
      </w:r>
      <w:r>
        <w:rPr>
          <w:i/>
        </w:rPr>
        <w:t>b</w:t>
      </w:r>
      <w:r>
        <w:t xml:space="preserve"> = -114.13 (52.06), </w:t>
      </w:r>
      <w:proofErr w:type="gramStart"/>
      <w:r>
        <w:rPr>
          <w:i/>
        </w:rPr>
        <w:t>t</w:t>
      </w:r>
      <w:r>
        <w:t>(</w:t>
      </w:r>
      <w:proofErr w:type="gramEnd"/>
      <w:r>
        <w:t xml:space="preserve">39.9) = -2.19, </w:t>
      </w:r>
      <w:r>
        <w:rPr>
          <w:i/>
        </w:rPr>
        <w:t>p</w:t>
      </w:r>
      <w:r>
        <w:t xml:space="preserve"> = 0.034 (Fig. 7A). In addition to becoming more stable both in terms of acoustic and orthographic properties, imitations that have been more repeated were also easier to learn as category labels.</w:t>
      </w:r>
    </w:p>
    <w:p w14:paraId="6307900D" w14:textId="77777777" w:rsidR="00100BCA" w:rsidRDefault="00BA1A02">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 </w:t>
      </w:r>
      <w:r>
        <w:rPr>
          <w:i/>
        </w:rPr>
        <w:t>b</w:t>
      </w:r>
      <w:r>
        <w:t xml:space="preserve"> = -112.50 (48.96), </w:t>
      </w:r>
      <w:proofErr w:type="gramStart"/>
      <w:r>
        <w:rPr>
          <w:i/>
        </w:rPr>
        <w:t>t</w:t>
      </w:r>
      <w:r>
        <w:t>(</w:t>
      </w:r>
      <w:proofErr w:type="gramEnd"/>
      <w:r>
        <w:t xml:space="preserve">1732.0) = -2.30, </w:t>
      </w:r>
      <w:r>
        <w:rPr>
          <w:i/>
        </w:rPr>
        <w:t>p</w:t>
      </w:r>
      <w:r>
        <w:t xml:space="preserve"> = 0.022 (Fig. 7B). This result suggests that learning transcriptions from later generation imitations were easier to generalize to new category members.</w:t>
      </w:r>
    </w:p>
    <w:p w14:paraId="342E1D03" w14:textId="77777777" w:rsidR="00100BCA" w:rsidRDefault="00BA1A02">
      <w:pPr>
        <w:pStyle w:val="FigurewithCaption"/>
      </w:pPr>
      <w:r>
        <w:rPr>
          <w:noProof/>
        </w:rPr>
        <w:lastRenderedPageBreak/>
        <w:drawing>
          <wp:inline distT="0" distB="0" distL="0" distR="0" wp14:anchorId="751B9103" wp14:editId="3D972084">
            <wp:extent cx="5334000" cy="7625501"/>
            <wp:effectExtent l="0" t="0" r="0" b="0"/>
            <wp:docPr id="7"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7625501"/>
                    </a:xfrm>
                    <a:prstGeom prst="rect">
                      <a:avLst/>
                    </a:prstGeom>
                    <a:noFill/>
                    <a:ln w="9525">
                      <a:noFill/>
                      <a:headEnd/>
                      <a:tailEnd/>
                    </a:ln>
                  </pic:spPr>
                </pic:pic>
              </a:graphicData>
            </a:graphic>
          </wp:inline>
        </w:drawing>
      </w:r>
    </w:p>
    <w:p w14:paraId="681BD135" w14:textId="77777777" w:rsidR="00100BCA" w:rsidRDefault="00BA1A02">
      <w:pPr>
        <w:pStyle w:val="ImageCaption"/>
      </w:pPr>
      <w:r>
        <w:t xml:space="preserve">(Top) RTs on correct trials by block, showing faster responses when learning category labels transcribed from last generation imitations. (Bottom) </w:t>
      </w:r>
      <w:proofErr w:type="gramStart"/>
      <w:r>
        <w:t xml:space="preserve">RTs on trials leading up </w:t>
      </w:r>
      <w:r>
        <w:lastRenderedPageBreak/>
        <w:t>to and immediately following the block transition where new category members are introduced.</w:t>
      </w:r>
      <w:proofErr w:type="gramEnd"/>
    </w:p>
    <w:p w14:paraId="0E35C549" w14:textId="77777777" w:rsidR="00100BCA" w:rsidRDefault="00BA1A02">
      <w:pPr>
        <w:pStyle w:val="Heading1"/>
      </w:pPr>
      <w:bookmarkStart w:id="31" w:name="discussion"/>
      <w:bookmarkEnd w:id="31"/>
      <w:r>
        <w:t>Discussion</w:t>
      </w:r>
    </w:p>
    <w:p w14:paraId="3FDE2BA1" w14:textId="77777777" w:rsidR="00100BCA" w:rsidRDefault="00BA1A02">
      <w:pPr>
        <w:pStyle w:val="FirstParagraph"/>
      </w:pPr>
      <w:r>
        <w:t>Imitative words for sounds, i.e., onomatopoeia, are found across the languages of the world (Dingemanse 2012). However, little is known about how these words are formed and incorporated into the lexicon of a language. To examine this process, we conducted a large-scale, online, iterated vocal imitation experiment--essentially a version of the children’s game of “Telephone”. The first generation of participants imitated environmental sounds, and then the next generation of participants imitated these imitations, and so on. Our results show that through simple repetition, that is, without any intention to communicate, the imitations gradually became more word-like. Over generations, they became more stable in sound, and also more easily transcribed into specific English orthographic forms. However, at the same time, the imitations maintained an onomatopoeic quality: listeners were able to match the vocalizations to both their original sound, and to the sound category, even after eight generations. Even when the imitations were transcribed into English, participants were still able to guess the categorical origin of the word above chance relative to the other categories tested in this experiment.</w:t>
      </w:r>
    </w:p>
    <w:p w14:paraId="493C9C79" w14:textId="77777777" w:rsidR="00100BCA" w:rsidRDefault="00BA1A02">
      <w:pPr>
        <w:pStyle w:val="BodyText"/>
      </w:pPr>
      <w:r>
        <w:t>The imitations also become more word-like in that they served as more effective category labels. Information that distinguished an imitation from other sound categories was more resilient to transmission decay than exemplar information within a category. Previous research has found that words, as opposed to more veridical cues, make categorization easier (Lupyan and Thompson-</w:t>
      </w:r>
      <w:proofErr w:type="spellStart"/>
      <w:r>
        <w:t>Schill</w:t>
      </w:r>
      <w:proofErr w:type="spellEnd"/>
      <w:r>
        <w:t xml:space="preserve"> 2012; </w:t>
      </w:r>
      <w:proofErr w:type="spellStart"/>
      <w:r>
        <w:t>Edmiston</w:t>
      </w:r>
      <w:proofErr w:type="spellEnd"/>
      <w:r>
        <w:t xml:space="preserve"> and Lupyan 2015). Similarly, we found that naïve participants were faster to learn category labels derived from transcriptions of later-generation imitations than those derived from direct imitations of the environmental sound. This evidence completes the transition from vocal imitation to abstract word and demonstrates the impact of this transition on communication.</w:t>
      </w:r>
    </w:p>
    <w:p w14:paraId="354BB7C2" w14:textId="77777777" w:rsidR="00100BCA" w:rsidRDefault="00BA1A02">
      <w:pPr>
        <w:pStyle w:val="BodyText"/>
      </w:pPr>
      <w:r>
        <w:t>One result that did not fit squarely with imitations becoming more word-like is that with transcriptions, individuating information was retained over generations more so than category information. If the results of matching transcriptions back to seed sounds would have perfectly mirrored the results of matching imitations back to seed sounds we would have expected the difference between True seed questions and Category match questions to decrease over generations for transcriptions as for imit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p>
    <w:p w14:paraId="34D5533C" w14:textId="60617ACD" w:rsidR="00100BCA" w:rsidRDefault="00BA1A02">
      <w:pPr>
        <w:pStyle w:val="BodyText"/>
      </w:pPr>
      <w:r>
        <w:t xml:space="preserve">Our study focused on the formation of onomatopoeia--sound-imitative words--but in addition to onomatopoeia, many languages have semantically rich systems of </w:t>
      </w:r>
      <w:r>
        <w:lastRenderedPageBreak/>
        <w:t xml:space="preserve">ideophones. </w:t>
      </w:r>
      <w:ins w:id="32" w:author="Marcus Perlman" w:date="2017-04-26T17:03:00Z">
        <w:r w:rsidR="00BB2F1D">
          <w:t xml:space="preserve">Therefore, imitative words can be the source of a wide range </w:t>
        </w:r>
      </w:ins>
      <w:ins w:id="33" w:author="Marcus Perlman" w:date="2017-04-26T17:04:00Z">
        <w:r w:rsidR="00BB2F1D">
          <w:t>of vocabulary.</w:t>
        </w:r>
      </w:ins>
    </w:p>
    <w:p w14:paraId="30191191" w14:textId="7B790235" w:rsidR="00FB1F63" w:rsidRDefault="00BA1A02">
      <w:pPr>
        <w:pStyle w:val="BodyText"/>
      </w:pPr>
      <w:r>
        <w:t>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14:paraId="5E2D0F0C" w14:textId="77777777" w:rsidR="00FB1F63" w:rsidRDefault="00543051">
      <w:pPr>
        <w:pStyle w:val="BodyText"/>
        <w:rPr>
          <w:rFonts w:ascii="Cambria" w:hAnsi="Cambria"/>
        </w:rPr>
      </w:pPr>
      <w:commentRangeStart w:id="34"/>
      <w:r>
        <w:rPr>
          <w:rFonts w:ascii="Cambria" w:hAnsi="Cambria"/>
        </w:rPr>
        <w:t>Modern humans commonly use sound effects and vocal imitation, especially when narrating stories and experiences</w:t>
      </w:r>
      <w:commentRangeStart w:id="35"/>
      <w:r w:rsidRPr="00876733">
        <w:rPr>
          <w:rFonts w:ascii="Cambria" w:hAnsi="Cambria"/>
        </w:rPr>
        <w:t xml:space="preserve"> (Clark and </w:t>
      </w:r>
      <w:proofErr w:type="spellStart"/>
      <w:r w:rsidRPr="00876733">
        <w:rPr>
          <w:rFonts w:ascii="Cambria" w:hAnsi="Cambria"/>
        </w:rPr>
        <w:t>Gerrig</w:t>
      </w:r>
      <w:proofErr w:type="spellEnd"/>
      <w:r w:rsidRPr="00876733">
        <w:rPr>
          <w:rFonts w:ascii="Cambria" w:hAnsi="Cambria"/>
        </w:rPr>
        <w:t xml:space="preserve"> 1990). </w:t>
      </w:r>
      <w:r>
        <w:rPr>
          <w:rFonts w:ascii="Cambria" w:hAnsi="Cambria"/>
        </w:rPr>
        <w:t xml:space="preserve">For example, </w:t>
      </w:r>
      <w:r>
        <w:t xml:space="preserve">Lewis (2009) described how the </w:t>
      </w:r>
      <w:proofErr w:type="spellStart"/>
      <w:r>
        <w:t>Mbendjele</w:t>
      </w:r>
      <w:proofErr w:type="spellEnd"/>
      <w:r>
        <w:t xml:space="preserve"> Pygmies living in the Congo commonly employ vocal mimicry in narrative recounts of their experiences in the jungle, such as an encounter with a dangerous animal. Their narrations can include imitations of the vocalizations of the animal, as well as of inanimate sounds like the thrashing of trees.</w:t>
      </w:r>
      <w:commentRangeEnd w:id="35"/>
      <w:r w:rsidR="00F81506" w:rsidRPr="00F81506">
        <w:rPr>
          <w:rFonts w:ascii="Cambria" w:hAnsi="Cambria"/>
        </w:rPr>
        <w:t xml:space="preserve"> </w:t>
      </w:r>
      <w:r w:rsidR="00F81506">
        <w:rPr>
          <w:rFonts w:ascii="Cambria" w:hAnsi="Cambria"/>
        </w:rPr>
        <w:t xml:space="preserve">Therefore, one can speculate that </w:t>
      </w:r>
      <w:r w:rsidR="00F81506" w:rsidRPr="00BF15CB">
        <w:rPr>
          <w:rFonts w:ascii="Cambria" w:hAnsi="Cambria"/>
        </w:rPr>
        <w:t>early humans m</w:t>
      </w:r>
      <w:r w:rsidR="00F81506">
        <w:rPr>
          <w:rFonts w:ascii="Cambria" w:hAnsi="Cambria"/>
        </w:rPr>
        <w:t>ight also have made use of vocal imitation, which</w:t>
      </w:r>
      <w:r w:rsidR="00F81506" w:rsidRPr="00BF15CB">
        <w:rPr>
          <w:rFonts w:ascii="Cambria" w:hAnsi="Cambria"/>
        </w:rPr>
        <w:t xml:space="preserve"> </w:t>
      </w:r>
      <w:r w:rsidR="00F81506">
        <w:rPr>
          <w:rFonts w:ascii="Cambria" w:hAnsi="Cambria"/>
        </w:rPr>
        <w:t>may</w:t>
      </w:r>
      <w:r w:rsidR="00F81506" w:rsidRPr="00BF15CB">
        <w:rPr>
          <w:rFonts w:ascii="Cambria" w:hAnsi="Cambria"/>
        </w:rPr>
        <w:t xml:space="preserve"> have </w:t>
      </w:r>
      <w:r w:rsidR="00F81506">
        <w:rPr>
          <w:rFonts w:ascii="Cambria" w:hAnsi="Cambria"/>
        </w:rPr>
        <w:t>helped</w:t>
      </w:r>
      <w:r w:rsidR="00F81506" w:rsidRPr="00BF15CB">
        <w:rPr>
          <w:rFonts w:ascii="Cambria" w:hAnsi="Cambria"/>
        </w:rPr>
        <w:t xml:space="preserve"> clarify the meaning of a message, and eventually to establish mutually understood words. </w:t>
      </w:r>
      <w:r>
        <w:rPr>
          <w:rStyle w:val="CommentReference"/>
        </w:rPr>
        <w:commentReference w:id="35"/>
      </w:r>
      <w:commentRangeEnd w:id="34"/>
    </w:p>
    <w:p w14:paraId="070AB6D3" w14:textId="77777777" w:rsidR="00FB1F63" w:rsidRDefault="00FB1F63" w:rsidP="00FB1F63">
      <w:pPr>
        <w:pStyle w:val="BodyText"/>
        <w:rPr>
          <w:rFonts w:ascii="Cambria" w:hAnsi="Cambria"/>
        </w:rPr>
      </w:pPr>
      <w:r w:rsidRPr="009D56D3">
        <w:rPr>
          <w:rFonts w:ascii="Cambria" w:hAnsi="Cambria"/>
        </w:rPr>
        <w:t>In linguistics, Saussure’s theory of the arbitrariness of the sign has been highly influential</w:t>
      </w:r>
      <w:r>
        <w:rPr>
          <w:rFonts w:ascii="Cambria" w:hAnsi="Cambria"/>
        </w:rPr>
        <w:t xml:space="preserve"> (e.g. </w:t>
      </w:r>
      <w:proofErr w:type="spellStart"/>
      <w:r>
        <w:rPr>
          <w:rFonts w:ascii="Cambria" w:hAnsi="Cambria"/>
        </w:rPr>
        <w:t>Hockett</w:t>
      </w:r>
      <w:proofErr w:type="spellEnd"/>
      <w:r>
        <w:rPr>
          <w:rFonts w:ascii="Cambria" w:hAnsi="Cambria"/>
        </w:rPr>
        <w:t>, 1960; Pinker &amp; Bloom, 1990)</w:t>
      </w:r>
      <w:r w:rsidRPr="009D56D3">
        <w:rPr>
          <w:rFonts w:ascii="Cambria" w:hAnsi="Cambria"/>
        </w:rPr>
        <w:t xml:space="preserve">, and the number of imitative </w:t>
      </w:r>
      <w:commentRangeStart w:id="36"/>
      <w:r w:rsidRPr="009D56D3">
        <w:rPr>
          <w:rFonts w:ascii="Cambria" w:hAnsi="Cambria"/>
        </w:rPr>
        <w:t xml:space="preserve">words in spoken languages </w:t>
      </w:r>
      <w:r>
        <w:rPr>
          <w:rFonts w:ascii="Cambria" w:hAnsi="Cambria"/>
        </w:rPr>
        <w:t>has</w:t>
      </w:r>
      <w:r w:rsidRPr="009D56D3">
        <w:rPr>
          <w:rFonts w:ascii="Cambria" w:hAnsi="Cambria"/>
        </w:rPr>
        <w:t xml:space="preserve"> often </w:t>
      </w:r>
      <w:r>
        <w:rPr>
          <w:rFonts w:ascii="Cambria" w:hAnsi="Cambria"/>
        </w:rPr>
        <w:t xml:space="preserve">been </w:t>
      </w:r>
      <w:r w:rsidRPr="009D56D3">
        <w:rPr>
          <w:rFonts w:ascii="Cambria" w:hAnsi="Cambria"/>
        </w:rPr>
        <w:t>assumed to be trivial (</w:t>
      </w:r>
      <w:r>
        <w:rPr>
          <w:rFonts w:ascii="Cambria" w:hAnsi="Cambria"/>
        </w:rPr>
        <w:t xml:space="preserve">Crystal, 1987; </w:t>
      </w:r>
      <w:proofErr w:type="spellStart"/>
      <w:r w:rsidRPr="009D56D3">
        <w:rPr>
          <w:rFonts w:ascii="Cambria" w:hAnsi="Cambria"/>
        </w:rPr>
        <w:t>Newmeyer</w:t>
      </w:r>
      <w:proofErr w:type="spellEnd"/>
      <w:r w:rsidRPr="009D56D3">
        <w:rPr>
          <w:rFonts w:ascii="Cambria" w:hAnsi="Cambria"/>
        </w:rPr>
        <w:t xml:space="preserve">, 1992). However, increasing evidence from </w:t>
      </w:r>
      <w:r>
        <w:rPr>
          <w:rFonts w:ascii="Cambria" w:hAnsi="Cambria"/>
        </w:rPr>
        <w:t>across disparate</w:t>
      </w:r>
      <w:r w:rsidRPr="009D56D3">
        <w:rPr>
          <w:rFonts w:ascii="Cambria" w:hAnsi="Cambria"/>
        </w:rPr>
        <w:t xml:space="preserve"> languages indicates that vocal imitation is a widespread source of vocabulary</w:t>
      </w:r>
      <w:r>
        <w:rPr>
          <w:rFonts w:ascii="Cambria" w:hAnsi="Cambria"/>
        </w:rPr>
        <w:t>, especially in particular lexical classes</w:t>
      </w:r>
      <w:r w:rsidRPr="009D56D3">
        <w:rPr>
          <w:rFonts w:ascii="Cambria" w:hAnsi="Cambria"/>
        </w:rPr>
        <w:t xml:space="preserve">. </w:t>
      </w:r>
      <w:r>
        <w:rPr>
          <w:rFonts w:ascii="Cambria" w:hAnsi="Cambria"/>
        </w:rPr>
        <w:t>Cross-linguistic surveys indicate that</w:t>
      </w:r>
      <w:r w:rsidRPr="009D56D3">
        <w:rPr>
          <w:rFonts w:ascii="Cambria" w:hAnsi="Cambria"/>
        </w:rPr>
        <w:t xml:space="preserve"> onomatopoei</w:t>
      </w:r>
      <w:r>
        <w:rPr>
          <w:rFonts w:ascii="Cambria" w:hAnsi="Cambria"/>
        </w:rPr>
        <w:t>a – imitative wo</w:t>
      </w:r>
      <w:r w:rsidRPr="009D56D3">
        <w:rPr>
          <w:rFonts w:ascii="Cambria" w:hAnsi="Cambria"/>
        </w:rPr>
        <w:t>rds</w:t>
      </w:r>
      <w:r>
        <w:rPr>
          <w:rFonts w:ascii="Cambria" w:hAnsi="Cambria"/>
        </w:rPr>
        <w:t xml:space="preserve"> used to represent sounds –</w:t>
      </w:r>
      <w:r w:rsidRPr="009D56D3">
        <w:rPr>
          <w:rFonts w:ascii="Cambria" w:hAnsi="Cambria"/>
        </w:rPr>
        <w:t xml:space="preserve"> are a universal lexical category found </w:t>
      </w:r>
      <w:commentRangeEnd w:id="36"/>
      <w:r>
        <w:rPr>
          <w:rStyle w:val="CommentReference"/>
        </w:rPr>
        <w:commentReference w:id="36"/>
      </w:r>
      <w:r w:rsidRPr="009D56D3">
        <w:rPr>
          <w:rFonts w:ascii="Cambria" w:hAnsi="Cambria"/>
        </w:rPr>
        <w:t xml:space="preserve">across the world's languages (Dingemanse 2012). </w:t>
      </w:r>
      <w:r>
        <w:rPr>
          <w:rFonts w:ascii="Cambria" w:hAnsi="Cambria"/>
        </w:rPr>
        <w:t xml:space="preserve">For example, English, a language that has been characterized as relatively limited in iconic vocabulary (Vigliocco, </w:t>
      </w:r>
      <w:proofErr w:type="spellStart"/>
      <w:r>
        <w:rPr>
          <w:rFonts w:ascii="Cambria" w:hAnsi="Cambria"/>
        </w:rPr>
        <w:t>Perniss</w:t>
      </w:r>
      <w:proofErr w:type="spellEnd"/>
      <w:r>
        <w:rPr>
          <w:rFonts w:ascii="Cambria" w:hAnsi="Cambria"/>
        </w:rPr>
        <w:t>, &amp; Vinson 2014), is documented to have hundreds of</w:t>
      </w:r>
      <w:r w:rsidRPr="009D56D3">
        <w:rPr>
          <w:rFonts w:ascii="Cambria" w:hAnsi="Cambria"/>
        </w:rPr>
        <w:t xml:space="preserve"> words for </w:t>
      </w:r>
      <w:r>
        <w:rPr>
          <w:rFonts w:ascii="Cambria" w:hAnsi="Cambria"/>
        </w:rPr>
        <w:t xml:space="preserve">human and </w:t>
      </w:r>
      <w:r w:rsidRPr="009D56D3">
        <w:rPr>
          <w:rFonts w:ascii="Cambria" w:hAnsi="Cambria"/>
        </w:rPr>
        <w:t xml:space="preserve">animal vocalizations and various </w:t>
      </w:r>
      <w:r>
        <w:rPr>
          <w:rFonts w:ascii="Cambria" w:hAnsi="Cambria"/>
        </w:rPr>
        <w:t xml:space="preserve">kinds of </w:t>
      </w:r>
      <w:r w:rsidRPr="009D56D3">
        <w:rPr>
          <w:rFonts w:ascii="Cambria" w:hAnsi="Cambria"/>
        </w:rPr>
        <w:t>environmental sounds</w:t>
      </w:r>
      <w:r>
        <w:rPr>
          <w:rFonts w:ascii="Cambria" w:hAnsi="Cambria"/>
        </w:rPr>
        <w:t xml:space="preserve"> (Rhodes 1994; </w:t>
      </w:r>
      <w:proofErr w:type="spellStart"/>
      <w:r>
        <w:rPr>
          <w:rFonts w:ascii="Cambria" w:hAnsi="Cambria"/>
        </w:rPr>
        <w:t>Sobkowiak</w:t>
      </w:r>
      <w:proofErr w:type="spellEnd"/>
      <w:r>
        <w:rPr>
          <w:rFonts w:ascii="Cambria" w:hAnsi="Cambria"/>
        </w:rPr>
        <w:t xml:space="preserve"> 1996). Taylor’s (2006) expansive</w:t>
      </w:r>
      <w:r w:rsidRPr="009D56D3">
        <w:rPr>
          <w:rFonts w:ascii="Cambria" w:hAnsi="Cambria"/>
        </w:rPr>
        <w:t xml:space="preserve"> dictionary </w:t>
      </w:r>
      <w:r>
        <w:rPr>
          <w:rFonts w:ascii="Cambria" w:hAnsi="Cambria"/>
        </w:rPr>
        <w:t>of onomatopoeia documented from comic books, which contains many hundreds of entries and variants, demonstrates the considerable potential to coin novel imitative words</w:t>
      </w:r>
      <w:r w:rsidRPr="009D56D3">
        <w:rPr>
          <w:rFonts w:ascii="Cambria" w:hAnsi="Cambria"/>
        </w:rPr>
        <w:t xml:space="preserve">. </w:t>
      </w:r>
    </w:p>
    <w:p w14:paraId="411482A3" w14:textId="77777777" w:rsidR="00FB1F63" w:rsidRPr="009D56D3" w:rsidRDefault="00FB1F63" w:rsidP="00FB1F63">
      <w:pPr>
        <w:pStyle w:val="BodyText"/>
        <w:rPr>
          <w:rFonts w:ascii="Cambria" w:hAnsi="Cambria"/>
        </w:rPr>
      </w:pPr>
      <w:r>
        <w:rPr>
          <w:rFonts w:ascii="Cambria" w:hAnsi="Cambria"/>
        </w:rPr>
        <w:t>In addition to words that are directly imitative of sounds, m</w:t>
      </w:r>
      <w:r w:rsidRPr="009D56D3">
        <w:rPr>
          <w:rFonts w:ascii="Cambria" w:hAnsi="Cambria"/>
        </w:rPr>
        <w:t>any languages also contain</w:t>
      </w:r>
      <w:r>
        <w:rPr>
          <w:rFonts w:ascii="Cambria" w:hAnsi="Cambria"/>
        </w:rPr>
        <w:t xml:space="preserve"> semantically broader inventories</w:t>
      </w:r>
      <w:r w:rsidRPr="00AC4D5F">
        <w:rPr>
          <w:rFonts w:ascii="Cambria" w:hAnsi="Cambria"/>
        </w:rPr>
        <w:t xml:space="preserve"> </w:t>
      </w:r>
      <w:r w:rsidRPr="009D56D3">
        <w:rPr>
          <w:rFonts w:ascii="Cambria" w:hAnsi="Cambria"/>
        </w:rPr>
        <w:t>of ideophones</w:t>
      </w:r>
      <w:r>
        <w:rPr>
          <w:rFonts w:ascii="Cambria" w:hAnsi="Cambria"/>
        </w:rPr>
        <w:t xml:space="preserve">. </w:t>
      </w:r>
      <w:r>
        <w:t xml:space="preserve">These words comprise a grammatically and phonologically distinct class of words that are used to express a variety of sensory-rich meanings, such as qualities related to manner of motion, visual properties, textures and touch, inner feelings and cognitive states </w:t>
      </w:r>
      <w:r w:rsidRPr="009D56D3">
        <w:rPr>
          <w:rFonts w:ascii="Cambria" w:hAnsi="Cambria"/>
        </w:rPr>
        <w:t xml:space="preserve">(Dingemanse, 2012; </w:t>
      </w:r>
      <w:r>
        <w:rPr>
          <w:rFonts w:ascii="Cambria" w:hAnsi="Cambria"/>
        </w:rPr>
        <w:t xml:space="preserve">Nuckolls 1996; </w:t>
      </w:r>
      <w:proofErr w:type="spellStart"/>
      <w:r w:rsidRPr="009D56D3">
        <w:rPr>
          <w:rFonts w:ascii="Cambria" w:hAnsi="Cambria"/>
        </w:rPr>
        <w:t>Voeltz</w:t>
      </w:r>
      <w:proofErr w:type="spellEnd"/>
      <w:r w:rsidRPr="009D56D3">
        <w:rPr>
          <w:rFonts w:ascii="Cambria" w:hAnsi="Cambria"/>
        </w:rPr>
        <w:t xml:space="preserve"> &amp; </w:t>
      </w:r>
      <w:proofErr w:type="spellStart"/>
      <w:r w:rsidRPr="009D56D3">
        <w:rPr>
          <w:rFonts w:ascii="Cambria" w:hAnsi="Cambria"/>
        </w:rPr>
        <w:t>Kilian-Hatz</w:t>
      </w:r>
      <w:proofErr w:type="spellEnd"/>
      <w:r w:rsidRPr="009D56D3">
        <w:rPr>
          <w:rFonts w:ascii="Cambria" w:hAnsi="Cambria"/>
        </w:rPr>
        <w:t xml:space="preserve"> 2001). </w:t>
      </w:r>
      <w:r>
        <w:t>Notably, these words are often recognized by native speakers to bear a degree of resemblance to their meaning. For example, in Japanese – a language with thousands of ideophones – the word ‘</w:t>
      </w:r>
      <w:proofErr w:type="spellStart"/>
      <w:r>
        <w:t>koron</w:t>
      </w:r>
      <w:proofErr w:type="spellEnd"/>
      <w:r>
        <w:t>’ with a voiceless [k] refers to a light object rolling once, the reduplicated ‘</w:t>
      </w:r>
      <w:proofErr w:type="spellStart"/>
      <w:r>
        <w:t>korokoro</w:t>
      </w:r>
      <w:proofErr w:type="spellEnd"/>
      <w:r>
        <w:t>’ to a light object rolling repeatedly, and ‘</w:t>
      </w:r>
      <w:proofErr w:type="spellStart"/>
      <w:r>
        <w:t>gorogoro</w:t>
      </w:r>
      <w:proofErr w:type="spellEnd"/>
      <w:r>
        <w:t xml:space="preserve">’ with a voiced [g] to a heavy object rolling repeatedly (Imai and Kita 2014). </w:t>
      </w:r>
    </w:p>
    <w:p w14:paraId="72DAA424" w14:textId="4AE47F38" w:rsidR="00543051" w:rsidRDefault="00FB1F63" w:rsidP="00FB1F63">
      <w:pPr>
        <w:pStyle w:val="BodyText"/>
      </w:pPr>
      <w:r w:rsidRPr="00876733">
        <w:rPr>
          <w:rFonts w:ascii="Cambria" w:hAnsi="Cambria"/>
        </w:rPr>
        <w:lastRenderedPageBreak/>
        <w:t xml:space="preserve">(Rhodes 1994), </w:t>
      </w:r>
      <w:r>
        <w:rPr>
          <w:rFonts w:ascii="Cambria" w:hAnsi="Cambria"/>
        </w:rPr>
        <w:t>in his examination of English</w:t>
      </w:r>
      <w:r w:rsidRPr="00876733">
        <w:rPr>
          <w:rFonts w:ascii="Cambria" w:hAnsi="Cambria"/>
        </w:rPr>
        <w:t xml:space="preserve"> </w:t>
      </w:r>
      <w:r>
        <w:rPr>
          <w:rFonts w:ascii="Cambria" w:hAnsi="Cambria"/>
        </w:rPr>
        <w:t xml:space="preserve">onomatopoeia, observed that imitative words </w:t>
      </w:r>
      <w:r w:rsidRPr="00876733">
        <w:rPr>
          <w:rFonts w:ascii="Cambria" w:hAnsi="Cambria"/>
        </w:rPr>
        <w:t>exist along a continuum from "wild" to "tame"</w:t>
      </w:r>
      <w:r>
        <w:rPr>
          <w:rFonts w:ascii="Cambria" w:hAnsi="Cambria"/>
        </w:rPr>
        <w:t xml:space="preserve"> (also see Dingemanse &amp; Akita 2016)</w:t>
      </w:r>
      <w:r w:rsidRPr="00876733">
        <w:rPr>
          <w:rFonts w:ascii="Cambria" w:hAnsi="Cambria"/>
        </w:rPr>
        <w:t xml:space="preserve">. </w:t>
      </w:r>
      <w:r w:rsidRPr="009D56D3">
        <w:rPr>
          <w:rFonts w:ascii="Cambria" w:hAnsi="Cambria"/>
        </w:rPr>
        <w:t xml:space="preserve">Wild words </w:t>
      </w:r>
      <w:r>
        <w:rPr>
          <w:rFonts w:ascii="Cambria" w:hAnsi="Cambria"/>
        </w:rPr>
        <w:t>are less standardized in form and less constrained by the phonology of the speaker’s language,</w:t>
      </w:r>
      <w:r w:rsidRPr="009D56D3">
        <w:rPr>
          <w:rFonts w:ascii="Cambria" w:hAnsi="Cambria"/>
        </w:rPr>
        <w:t xml:space="preserve"> whereas tame words take on </w:t>
      </w:r>
      <w:r>
        <w:rPr>
          <w:rFonts w:ascii="Cambria" w:hAnsi="Cambria"/>
        </w:rPr>
        <w:t>the</w:t>
      </w:r>
      <w:r w:rsidRPr="009D56D3">
        <w:rPr>
          <w:rFonts w:ascii="Cambria" w:hAnsi="Cambria"/>
        </w:rPr>
        <w:t xml:space="preserve"> standard phonology </w:t>
      </w:r>
      <w:r>
        <w:rPr>
          <w:rFonts w:ascii="Cambria" w:hAnsi="Cambria"/>
        </w:rPr>
        <w:t xml:space="preserve">and </w:t>
      </w:r>
      <w:proofErr w:type="spellStart"/>
      <w:r>
        <w:rPr>
          <w:rFonts w:ascii="Cambria" w:hAnsi="Cambria"/>
        </w:rPr>
        <w:t>phonotactics</w:t>
      </w:r>
      <w:proofErr w:type="spellEnd"/>
      <w:r>
        <w:rPr>
          <w:rFonts w:ascii="Cambria" w:hAnsi="Cambria"/>
        </w:rPr>
        <w:t xml:space="preserve"> of other words</w:t>
      </w:r>
      <w:r w:rsidRPr="009D56D3">
        <w:rPr>
          <w:rFonts w:ascii="Cambria" w:hAnsi="Cambria"/>
        </w:rPr>
        <w:t>. In some cases, words that beg</w:t>
      </w:r>
      <w:ins w:id="37" w:author="Marcus Perlman" w:date="2017-04-26T18:12:00Z">
        <w:r>
          <w:rPr>
            <w:rFonts w:ascii="Cambria" w:hAnsi="Cambria"/>
          </w:rPr>
          <w:t>a</w:t>
        </w:r>
      </w:ins>
      <w:r w:rsidRPr="009D56D3">
        <w:rPr>
          <w:rFonts w:ascii="Cambria" w:hAnsi="Cambria"/>
        </w:rPr>
        <w:t xml:space="preserve">n as wild imitations of sounds become fully lexicalized and integrated into the broader linguistic system, when they behave </w:t>
      </w:r>
      <w:r>
        <w:rPr>
          <w:rFonts w:ascii="Cambria" w:hAnsi="Cambria"/>
        </w:rPr>
        <w:t>as</w:t>
      </w:r>
      <w:r>
        <w:t xml:space="preserve"> "ordinary" words that can undergo typical morphological and syntactic processes. </w:t>
      </w:r>
      <w:proofErr w:type="spellStart"/>
      <w:r>
        <w:t>Kadooka</w:t>
      </w:r>
      <w:proofErr w:type="spellEnd"/>
      <w:r>
        <w:t xml:space="preserve"> (2006) found historical evidence in both English and Japanese that more lexicalized onomatopoeic words had earlier attested origins. </w:t>
      </w:r>
      <w:r w:rsidR="00543051">
        <w:rPr>
          <w:rStyle w:val="CommentReference"/>
        </w:rPr>
        <w:commentReference w:id="34"/>
      </w:r>
    </w:p>
    <w:p w14:paraId="17619DC7" w14:textId="77777777" w:rsidR="00100BCA" w:rsidRDefault="00BA1A02">
      <w:pPr>
        <w:pStyle w:val="Heading1"/>
      </w:pPr>
      <w:bookmarkStart w:id="38" w:name="methods"/>
      <w:bookmarkEnd w:id="38"/>
      <w:r>
        <w:t>Methods</w:t>
      </w:r>
    </w:p>
    <w:p w14:paraId="16EE91EB" w14:textId="77777777" w:rsidR="00100BCA" w:rsidRDefault="00BA1A02">
      <w:pPr>
        <w:pStyle w:val="Heading2"/>
      </w:pPr>
      <w:bookmarkStart w:id="39" w:name="selecting-seed-sounds"/>
      <w:bookmarkEnd w:id="39"/>
      <w:r>
        <w:t>Selecting seed sounds</w:t>
      </w:r>
    </w:p>
    <w:p w14:paraId="5960A7CE" w14:textId="77777777" w:rsidR="00100BCA" w:rsidRDefault="00BA1A02">
      <w:pPr>
        <w:pStyle w:val="FirstParagraph"/>
      </w:pPr>
      <w:r>
        <w:t>We selected inanimate categories of sounds because they were less likely to have lexicalized onomatopoeic forms already in English, and they were assumed to be less familiar and more difficult to imitate. Using an odd-one-out norming procedure (</w:t>
      </w:r>
      <w:r>
        <w:rPr>
          <w:i/>
        </w:rPr>
        <w:t>N</w:t>
      </w:r>
      <w:r>
        <w:t xml:space="preserve"> = 105 participants), an initial set of36 sounds in 6 categories was reduced to a final set of 16 "seed" sounds: 4 sounds in each of 4 categories. The four final categories included: water, glass, tear, </w:t>
      </w:r>
      <w:proofErr w:type="gramStart"/>
      <w:r>
        <w:t>zipper</w:t>
      </w:r>
      <w:proofErr w:type="gramEnd"/>
      <w:r>
        <w:t>. The results of the norming procedure are presented in the Supporting Information.</w:t>
      </w:r>
    </w:p>
    <w:p w14:paraId="6C1275F5" w14:textId="77777777" w:rsidR="00100BCA" w:rsidRDefault="00BA1A02">
      <w:pPr>
        <w:pStyle w:val="Heading2"/>
      </w:pPr>
      <w:bookmarkStart w:id="40" w:name="collecting-imitations"/>
      <w:bookmarkEnd w:id="40"/>
      <w:r>
        <w:t>Collecting imitations</w:t>
      </w:r>
    </w:p>
    <w:p w14:paraId="1B4415F7" w14:textId="77777777" w:rsidR="00100BCA" w:rsidRDefault="00BA1A02">
      <w:pPr>
        <w:pStyle w:val="FirstParagraph"/>
      </w:pPr>
      <w:r>
        <w:t>Participants (</w:t>
      </w:r>
      <w:r>
        <w:rPr>
          <w:i/>
        </w:rPr>
        <w:t>N</w:t>
      </w:r>
      <w:r>
        <w:t xml:space="preserve"> =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w:t>
      </w:r>
      <w:r>
        <w:rPr>
          <w:rStyle w:val="VerbatimChar"/>
        </w:rPr>
        <w:t>-30</w:t>
      </w:r>
      <w:r>
        <w:t xml:space="preserve"> </w:t>
      </w:r>
      <w:proofErr w:type="spellStart"/>
      <w:r>
        <w:t>dBFS</w:t>
      </w:r>
      <w:proofErr w:type="spellEnd"/>
      <w:r>
        <w:t xml:space="preserve">) were not allowed. </w:t>
      </w:r>
      <w:proofErr w:type="gramStart"/>
      <w:r>
        <w:t>Imitations were monitored by an experimenter to catch any gross errors in recording before they were heard by the next generation of imitators</w:t>
      </w:r>
      <w:proofErr w:type="gramEnd"/>
      <w:r>
        <w:t>. The experimenter also blocked sounds that violated the rules of the experiment, e.g., by saying something in English. A total of 115 imitations were removed.</w:t>
      </w:r>
    </w:p>
    <w:p w14:paraId="1E0B762E" w14:textId="77777777" w:rsidR="00100BCA" w:rsidRDefault="00BA1A02">
      <w:pPr>
        <w:pStyle w:val="Heading2"/>
      </w:pPr>
      <w:bookmarkStart w:id="41" w:name="measuring-acoustic-similarity"/>
      <w:bookmarkEnd w:id="41"/>
      <w:r>
        <w:t>Measuring acoustic similarity</w:t>
      </w:r>
    </w:p>
    <w:p w14:paraId="38C18732" w14:textId="77777777" w:rsidR="00100BCA" w:rsidRDefault="00BA1A02">
      <w:pPr>
        <w:pStyle w:val="FirstParagraph"/>
      </w:pPr>
      <w:r>
        <w:t xml:space="preserve">Acoustic similarity was measured by having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w:t>
      </w:r>
      <w:r>
        <w:lastRenderedPageBreak/>
        <w:t>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14:paraId="736C63C0" w14:textId="77777777" w:rsidR="00100BCA" w:rsidRDefault="00BA1A02">
      <w:pPr>
        <w:pStyle w:val="Heading2"/>
      </w:pPr>
      <w:bookmarkStart w:id="42" w:name="matching-imitations-to-seeds"/>
      <w:bookmarkEnd w:id="42"/>
      <w:r>
        <w:t>Matching imitations to seeds</w:t>
      </w:r>
    </w:p>
    <w:p w14:paraId="203BADBE" w14:textId="77777777" w:rsidR="00100BCA" w:rsidRDefault="00BA1A02">
      <w:pPr>
        <w:pStyle w:val="FirstParagraph"/>
      </w:pPr>
      <w:r>
        <w:t>Participants (</w:t>
      </w:r>
      <w:r>
        <w:rPr>
          <w:i/>
        </w:rPr>
        <w:t>N</w:t>
      </w:r>
      <w:r>
        <w:t xml:space="preserve"> = 751) were paid to complete an online survey containing 4AFC questions. For each question in the survey, participants listened to an imitation and guessed which of four possible sounds they thought the person was trying to imitate. No feedback was provided.</w:t>
      </w:r>
    </w:p>
    <w:p w14:paraId="2C852891" w14:textId="77777777" w:rsidR="00100BCA" w:rsidRDefault="00BA1A02">
      <w:pPr>
        <w:pStyle w:val="BodyText"/>
      </w:pPr>
      <w:r>
        <w:t xml:space="preserve">Question types (True seed, Category match, Specific match) were assigned </w:t>
      </w:r>
      <w:proofErr w:type="gramStart"/>
      <w:r>
        <w:t>between-subject</w:t>
      </w:r>
      <w:proofErr w:type="gramEnd"/>
      <w:r>
        <w: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14:paraId="0B7214A7" w14:textId="77777777" w:rsidR="00100BCA" w:rsidRDefault="00BA1A02">
      <w:pPr>
        <w:pStyle w:val="Heading2"/>
      </w:pPr>
      <w:bookmarkStart w:id="43" w:name="collecting-transcriptions-of-imitations"/>
      <w:bookmarkEnd w:id="43"/>
      <w:r>
        <w:t>Collecting transcriptions of imitations</w:t>
      </w:r>
    </w:p>
    <w:p w14:paraId="328EF335" w14:textId="77777777" w:rsidR="00100BCA" w:rsidRDefault="00BA1A02">
      <w:pPr>
        <w:pStyle w:val="FirstParagraph"/>
      </w:pPr>
      <w:r>
        <w:t>Participants (</w:t>
      </w:r>
      <w:r>
        <w:rPr>
          <w:i/>
        </w:rPr>
        <w:t>N</w:t>
      </w:r>
      <w:r>
        <w:t xml:space="preserve"> =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3114F5FF" w14:textId="77777777" w:rsidR="00100BCA" w:rsidRDefault="00BA1A02">
      <w:pPr>
        <w:pStyle w:val="BodyText"/>
      </w:pPr>
      <w:r>
        <w:t>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N</w:t>
      </w:r>
      <w:r>
        <w:t xml:space="preserve"> = 2), leaving 2163 transcriptions for analysis. Of these, 179 transcriptions were removed because they contained English words, which was a violation of the instructions of the experiment.</w:t>
      </w:r>
    </w:p>
    <w:p w14:paraId="0C2E04E4" w14:textId="77777777" w:rsidR="00100BCA" w:rsidRDefault="00BA1A02">
      <w:pPr>
        <w:pStyle w:val="Heading2"/>
      </w:pPr>
      <w:bookmarkStart w:id="44" w:name="matching-transcriptions-to-seeds"/>
      <w:bookmarkEnd w:id="44"/>
      <w:r>
        <w:t>Matching transcriptions to seeds</w:t>
      </w:r>
    </w:p>
    <w:p w14:paraId="5C7E5CB8" w14:textId="77777777" w:rsidR="00100BCA" w:rsidRDefault="00BA1A02">
      <w:pPr>
        <w:pStyle w:val="FirstParagraph"/>
      </w:pPr>
      <w:r>
        <w:t>Participants (</w:t>
      </w:r>
      <w:r>
        <w:rPr>
          <w:i/>
        </w:rPr>
        <w:t>N</w:t>
      </w:r>
      <w:r>
        <w:t xml:space="preserve"> = 468) completed a modified version of the "Guess the seed" game. Instead of listening to imitations, participants now read a word (a transcription of an imitation), which they were told was an invented word. They were instructed that the word was invented to describe one of the </w:t>
      </w:r>
      <w:proofErr w:type="gramStart"/>
      <w:r>
        <w:t>four presented</w:t>
      </w:r>
      <w:proofErr w:type="gramEnd"/>
      <w:r>
        <w:t xml:space="preserve">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76B7DA07" w14:textId="77777777" w:rsidR="00100BCA" w:rsidRDefault="00BA1A02">
      <w:pPr>
        <w:pStyle w:val="Heading2"/>
      </w:pPr>
      <w:bookmarkStart w:id="45" w:name="learning-transcriptions-as-category-labe"/>
      <w:bookmarkEnd w:id="45"/>
      <w:r>
        <w:lastRenderedPageBreak/>
        <w:t>Learning transcriptions as category labels</w:t>
      </w:r>
    </w:p>
    <w:p w14:paraId="063440EC" w14:textId="77777777" w:rsidR="00100BCA" w:rsidRDefault="00BA1A02">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w:t>
      </w:r>
      <w:proofErr w:type="gramStart"/>
      <w:r>
        <w:t>a sample of 56 were</w:t>
      </w:r>
      <w:proofErr w:type="gramEnd"/>
      <w:r>
        <w:t xml:space="preserve"> selected to have approximately equal means and variances of overall matching accuracy. The script that sampled the words in this experiment is linked in the Supporting Information.</w:t>
      </w:r>
    </w:p>
    <w:p w14:paraId="1DAB534F" w14:textId="77777777" w:rsidR="00100BCA" w:rsidRDefault="00BA1A02">
      <w:pPr>
        <w:pStyle w:val="BodyText"/>
      </w:pPr>
      <w:r>
        <w:t>Participants (</w:t>
      </w:r>
      <w:r>
        <w:rPr>
          <w:i/>
        </w:rPr>
        <w:t>N</w:t>
      </w:r>
      <w:r>
        <w:t xml:space="preserve"> = 67) were randomly assigned four novel names for four categories of environmental sounds. Participants were assigned </w:t>
      </w:r>
      <w:proofErr w:type="gramStart"/>
      <w:r>
        <w:t>between-subject</w:t>
      </w:r>
      <w:proofErr w:type="gramEnd"/>
      <w:r>
        <w:t xml:space="preserve">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14:paraId="50A7D2AB" w14:textId="77777777" w:rsidR="00100BCA" w:rsidRDefault="00BA1A02">
      <w:pPr>
        <w:pStyle w:val="BodyText"/>
      </w:pPr>
      <w:r>
        <w:t>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14:paraId="5149C336" w14:textId="77777777" w:rsidR="00100BCA" w:rsidRDefault="00BA1A02">
      <w:pPr>
        <w:pStyle w:val="Heading1"/>
      </w:pPr>
      <w:bookmarkStart w:id="46" w:name="references"/>
      <w:bookmarkEnd w:id="46"/>
      <w:r>
        <w:t>References</w:t>
      </w:r>
    </w:p>
    <w:p w14:paraId="15D2C756" w14:textId="054DE950" w:rsidR="00100BCA" w:rsidDel="00746259" w:rsidRDefault="00BA1A02">
      <w:pPr>
        <w:pStyle w:val="Bibliography"/>
        <w:rPr>
          <w:del w:id="47" w:author="Marcus Perlman" w:date="2017-04-26T18:17:00Z"/>
        </w:rPr>
      </w:pPr>
      <w:del w:id="48" w:author="Marcus Perlman" w:date="2017-04-26T18:17:00Z">
        <w:r w:rsidDel="00746259">
          <w:delText xml:space="preserve">Blackwell, Natalia L, Marcus Perlman, and Jean E Fox Tree. 2015. “Quotation as a multimodal construction.” </w:delText>
        </w:r>
        <w:r w:rsidDel="00746259">
          <w:rPr>
            <w:i/>
          </w:rPr>
          <w:delText>Journal of Pragmatics</w:delText>
        </w:r>
        <w:r w:rsidDel="00746259">
          <w:delText xml:space="preserve"> 81 (May). Elsevier B.V.: 1–7. doi:</w:delText>
        </w:r>
        <w:r w:rsidR="00B302B2" w:rsidDel="00746259">
          <w:fldChar w:fldCharType="begin"/>
        </w:r>
        <w:r w:rsidR="00B302B2" w:rsidDel="00746259">
          <w:delInstrText xml:space="preserve"> HYPERLINK "https://doi.org/10.1016/j.pragma.2015.03.004" \h </w:delInstrText>
        </w:r>
        <w:r w:rsidR="00B302B2" w:rsidDel="00746259">
          <w:fldChar w:fldCharType="separate"/>
        </w:r>
        <w:r w:rsidDel="00746259">
          <w:rPr>
            <w:rStyle w:val="Hyperlink"/>
          </w:rPr>
          <w:delText>10.1016/j.pragma.2015.03.004</w:delText>
        </w:r>
        <w:r w:rsidR="00B302B2" w:rsidDel="00746259">
          <w:rPr>
            <w:rStyle w:val="Hyperlink"/>
          </w:rPr>
          <w:fldChar w:fldCharType="end"/>
        </w:r>
        <w:r w:rsidDel="00746259">
          <w:delText>.</w:delText>
        </w:r>
      </w:del>
    </w:p>
    <w:p w14:paraId="5235E41D" w14:textId="77777777" w:rsidR="00100BCA" w:rsidRDefault="00BA1A02">
      <w:pPr>
        <w:pStyle w:val="Bibliography"/>
      </w:pPr>
      <w:r>
        <w:t xml:space="preserve">Brown, R W, </w:t>
      </w:r>
      <w:proofErr w:type="gramStart"/>
      <w:r>
        <w:t>A</w:t>
      </w:r>
      <w:proofErr w:type="gramEnd"/>
      <w:r>
        <w:t xml:space="preserve"> H Black, and A E Horowitz. 1955. “Phonetic symbolism in natural languages.” </w:t>
      </w:r>
      <w:proofErr w:type="gramStart"/>
      <w:r>
        <w:rPr>
          <w:i/>
        </w:rPr>
        <w:t>Journal of Abnormal Psychology</w:t>
      </w:r>
      <w:r>
        <w:t xml:space="preserve"> 50 (3): 388–93.</w:t>
      </w:r>
      <w:proofErr w:type="gramEnd"/>
      <w:r>
        <w:t xml:space="preserve"> </w:t>
      </w:r>
      <w:hyperlink r:id="rId16">
        <w:r>
          <w:rPr>
            <w:rStyle w:val="Hyperlink"/>
          </w:rPr>
          <w:t>http://eutils.ncbi.nlm.nih.gov/entrez/eutils/elink.fcgi?dbfrom=pubmed&amp;id=14381156&amp;retmode=ref&amp;cmd=prlinks</w:t>
        </w:r>
      </w:hyperlink>
      <w:r>
        <w:t>.</w:t>
      </w:r>
    </w:p>
    <w:p w14:paraId="787D1D60" w14:textId="77777777" w:rsidR="00100BCA" w:rsidRDefault="00BA1A02">
      <w:pPr>
        <w:pStyle w:val="Bibliography"/>
      </w:pPr>
      <w:commentRangeStart w:id="49"/>
      <w:proofErr w:type="gramStart"/>
      <w:r>
        <w:t xml:space="preserve">Clark, Herbert H, and Richard J </w:t>
      </w:r>
      <w:proofErr w:type="spellStart"/>
      <w:r>
        <w:t>Gerrig</w:t>
      </w:r>
      <w:proofErr w:type="spellEnd"/>
      <w:r>
        <w:t>.</w:t>
      </w:r>
      <w:proofErr w:type="gramEnd"/>
      <w:r>
        <w:t xml:space="preserve"> 1990. “Quotations as Demonstrations.” </w:t>
      </w:r>
      <w:commentRangeStart w:id="50"/>
      <w:proofErr w:type="gramStart"/>
      <w:r>
        <w:rPr>
          <w:i/>
        </w:rPr>
        <w:t>Language, Cognition, and Neuroscience</w:t>
      </w:r>
      <w:r>
        <w:t xml:space="preserve"> </w:t>
      </w:r>
      <w:commentRangeEnd w:id="50"/>
      <w:r w:rsidR="00CC30B9">
        <w:rPr>
          <w:rStyle w:val="CommentReference"/>
        </w:rPr>
        <w:commentReference w:id="50"/>
      </w:r>
      <w:r>
        <w:t>66 (4).</w:t>
      </w:r>
      <w:proofErr w:type="gramEnd"/>
      <w:r>
        <w:t xml:space="preserve"> Linguistic Society of America: 764</w:t>
      </w:r>
      <w:commentRangeEnd w:id="49"/>
      <w:r w:rsidR="00CC30B9">
        <w:rPr>
          <w:rStyle w:val="CommentReference"/>
        </w:rPr>
        <w:commentReference w:id="49"/>
      </w:r>
      <w:r>
        <w:t xml:space="preserve">–805. </w:t>
      </w:r>
      <w:proofErr w:type="gramStart"/>
      <w:r>
        <w:t>doi</w:t>
      </w:r>
      <w:proofErr w:type="gramEnd"/>
      <w:r>
        <w:t>:</w:t>
      </w:r>
      <w:hyperlink r:id="rId17">
        <w:r>
          <w:rPr>
            <w:rStyle w:val="Hyperlink"/>
          </w:rPr>
          <w:t>10.2307/414729?ref=search-gateway:df58c19715a2e512d551c6fd62e27164</w:t>
        </w:r>
      </w:hyperlink>
      <w:r>
        <w:t>.</w:t>
      </w:r>
    </w:p>
    <w:p w14:paraId="6A5A9B56" w14:textId="77777777" w:rsidR="00947DB7" w:rsidRDefault="00947DB7">
      <w:pPr>
        <w:pStyle w:val="Bibliography"/>
        <w:rPr>
          <w:ins w:id="51" w:author="Marcus Perlman" w:date="2017-04-26T12:25:00Z"/>
          <w:sz w:val="23"/>
          <w:szCs w:val="23"/>
        </w:rPr>
      </w:pPr>
      <w:proofErr w:type="gramStart"/>
      <w:ins w:id="52" w:author="Marcus Perlman" w:date="2017-04-26T12:25:00Z">
        <w:r>
          <w:rPr>
            <w:sz w:val="23"/>
            <w:szCs w:val="23"/>
          </w:rPr>
          <w:t>Crystal, D. 1987.</w:t>
        </w:r>
        <w:proofErr w:type="gramEnd"/>
        <w:r>
          <w:rPr>
            <w:sz w:val="23"/>
            <w:szCs w:val="23"/>
          </w:rPr>
          <w:t xml:space="preserve"> </w:t>
        </w:r>
        <w:proofErr w:type="gramStart"/>
        <w:r>
          <w:rPr>
            <w:i/>
            <w:iCs/>
            <w:sz w:val="23"/>
            <w:szCs w:val="23"/>
          </w:rPr>
          <w:t>The Cambridge Encyclopedia of Language</w:t>
        </w:r>
        <w:r>
          <w:rPr>
            <w:sz w:val="23"/>
            <w:szCs w:val="23"/>
          </w:rPr>
          <w:t>.</w:t>
        </w:r>
        <w:proofErr w:type="gramEnd"/>
        <w:r>
          <w:rPr>
            <w:sz w:val="23"/>
            <w:szCs w:val="23"/>
          </w:rPr>
          <w:t xml:space="preserve"> Cambridge: Cambridge University Press. </w:t>
        </w:r>
      </w:ins>
    </w:p>
    <w:p w14:paraId="69CBFB93" w14:textId="310634D8" w:rsidR="00BF4007" w:rsidRDefault="00BF4007">
      <w:pPr>
        <w:pStyle w:val="Bibliography"/>
        <w:rPr>
          <w:ins w:id="53" w:author="Marcus Perlman" w:date="2017-04-26T10:26:00Z"/>
          <w:rFonts w:eastAsia="Times New Roman" w:cs="Times New Roman"/>
        </w:rPr>
      </w:pPr>
      <w:ins w:id="54" w:author="Marcus Perlman" w:date="2017-04-26T10:26:00Z">
        <w:r>
          <w:rPr>
            <w:rFonts w:eastAsia="Times New Roman" w:cs="Times New Roman"/>
          </w:rPr>
          <w:t xml:space="preserve">Dingemanse, M. </w:t>
        </w:r>
        <w:r>
          <w:rPr>
            <w:rStyle w:val="displaydatestatus"/>
            <w:rFonts w:eastAsia="Times New Roman" w:cs="Times New Roman"/>
          </w:rPr>
          <w:t>(2014).</w:t>
        </w:r>
        <w:r>
          <w:rPr>
            <w:rFonts w:eastAsia="Times New Roman" w:cs="Times New Roman"/>
          </w:rPr>
          <w:t xml:space="preserve"> Making new ideophones in </w:t>
        </w:r>
        <w:proofErr w:type="spellStart"/>
        <w:r>
          <w:rPr>
            <w:rFonts w:eastAsia="Times New Roman" w:cs="Times New Roman"/>
          </w:rPr>
          <w:t>Siwu</w:t>
        </w:r>
        <w:proofErr w:type="spellEnd"/>
        <w:r>
          <w:rPr>
            <w:rFonts w:eastAsia="Times New Roman" w:cs="Times New Roman"/>
          </w:rPr>
          <w:t>: Creative depiction in conversation.</w:t>
        </w:r>
        <w:r>
          <w:rPr>
            <w:rStyle w:val="italic"/>
            <w:rFonts w:eastAsia="Times New Roman" w:cs="Times New Roman"/>
          </w:rPr>
          <w:t xml:space="preserve"> </w:t>
        </w:r>
        <w:proofErr w:type="gramStart"/>
        <w:r w:rsidRPr="00CC30B9">
          <w:rPr>
            <w:rStyle w:val="italic"/>
            <w:rFonts w:eastAsia="Times New Roman" w:cs="Times New Roman"/>
            <w:i/>
            <w:rPrChange w:id="55" w:author="Marcus Perlman" w:date="2017-04-26T10:27:00Z">
              <w:rPr>
                <w:rStyle w:val="italic"/>
                <w:rFonts w:eastAsia="Times New Roman" w:cs="Times New Roman"/>
              </w:rPr>
            </w:rPrChange>
          </w:rPr>
          <w:t>Pragmatics and Society</w:t>
        </w:r>
        <w:r>
          <w:rPr>
            <w:rStyle w:val="italic"/>
            <w:rFonts w:eastAsia="Times New Roman" w:cs="Times New Roman"/>
          </w:rPr>
          <w:t>,</w:t>
        </w:r>
        <w:r>
          <w:rPr>
            <w:rFonts w:eastAsia="Times New Roman" w:cs="Times New Roman"/>
          </w:rPr>
          <w:t xml:space="preserve"> </w:t>
        </w:r>
        <w:r>
          <w:rPr>
            <w:rStyle w:val="italic"/>
            <w:rFonts w:eastAsia="Times New Roman" w:cs="Times New Roman"/>
          </w:rPr>
          <w:t>5</w:t>
        </w:r>
        <w:r>
          <w:rPr>
            <w:rFonts w:eastAsia="Times New Roman" w:cs="Times New Roman"/>
          </w:rPr>
          <w:t>(3), 384-405.</w:t>
        </w:r>
        <w:proofErr w:type="gramEnd"/>
        <w:r>
          <w:rPr>
            <w:rFonts w:eastAsia="Times New Roman" w:cs="Times New Roman"/>
          </w:rPr>
          <w:t xml:space="preserve"> </w:t>
        </w:r>
        <w:proofErr w:type="gramStart"/>
        <w:r>
          <w:rPr>
            <w:rFonts w:eastAsia="Times New Roman" w:cs="Times New Roman"/>
          </w:rPr>
          <w:t>doi:10.1075</w:t>
        </w:r>
        <w:proofErr w:type="gramEnd"/>
        <w:r>
          <w:rPr>
            <w:rFonts w:eastAsia="Times New Roman" w:cs="Times New Roman"/>
          </w:rPr>
          <w:t xml:space="preserve">/ps.5.3.04din. </w:t>
        </w:r>
      </w:ins>
    </w:p>
    <w:p w14:paraId="72DCDAD7" w14:textId="517F181C" w:rsidR="00100BCA" w:rsidRDefault="00BA1A02">
      <w:pPr>
        <w:pStyle w:val="Bibliography"/>
      </w:pPr>
      <w:r>
        <w:lastRenderedPageBreak/>
        <w:t xml:space="preserve">Dingemanse, Mark. 2012. “Advances in the Cross-Linguistic Study of Ideophones.” </w:t>
      </w:r>
      <w:proofErr w:type="gramStart"/>
      <w:r>
        <w:rPr>
          <w:i/>
        </w:rPr>
        <w:t>Language and Linguistics Compass</w:t>
      </w:r>
      <w:r>
        <w:t xml:space="preserve"> 6 (10): 654–72.</w:t>
      </w:r>
      <w:proofErr w:type="gramEnd"/>
      <w:r>
        <w:t xml:space="preserve"> </w:t>
      </w:r>
      <w:proofErr w:type="gramStart"/>
      <w:r>
        <w:t>doi</w:t>
      </w:r>
      <w:proofErr w:type="gramEnd"/>
      <w:r>
        <w:t>:</w:t>
      </w:r>
      <w:hyperlink r:id="rId18">
        <w:r>
          <w:rPr>
            <w:rStyle w:val="Hyperlink"/>
          </w:rPr>
          <w:t>10.1002/lnc3.361</w:t>
        </w:r>
      </w:hyperlink>
      <w:r>
        <w:t>.</w:t>
      </w:r>
    </w:p>
    <w:p w14:paraId="1DC46AC2" w14:textId="77777777" w:rsidR="00100BCA" w:rsidRDefault="00BA1A02">
      <w:pPr>
        <w:pStyle w:val="Bibliography"/>
      </w:pPr>
      <w:proofErr w:type="gramStart"/>
      <w:r>
        <w:t xml:space="preserve">Dingemanse, Mark, W </w:t>
      </w:r>
      <w:proofErr w:type="spellStart"/>
      <w:r>
        <w:t>Schuerman</w:t>
      </w:r>
      <w:proofErr w:type="spellEnd"/>
      <w:r>
        <w:t xml:space="preserve">, and E </w:t>
      </w:r>
      <w:proofErr w:type="spellStart"/>
      <w:r>
        <w:t>Reinisch</w:t>
      </w:r>
      <w:proofErr w:type="spellEnd"/>
      <w:r>
        <w:t>.</w:t>
      </w:r>
      <w:proofErr w:type="gramEnd"/>
      <w:r>
        <w:t xml:space="preserve"> 2016. “What sound symbolism can and cannot do: testing the iconicity of ideophones from five languages.” </w:t>
      </w:r>
      <w:commentRangeStart w:id="56"/>
      <w:r>
        <w:rPr>
          <w:i/>
        </w:rPr>
        <w:t>Science</w:t>
      </w:r>
      <w:r>
        <w:t>.</w:t>
      </w:r>
      <w:commentRangeEnd w:id="56"/>
      <w:r w:rsidR="00CC30B9">
        <w:rPr>
          <w:rStyle w:val="CommentReference"/>
        </w:rPr>
        <w:commentReference w:id="56"/>
      </w:r>
      <w:r>
        <w:t xml:space="preserve"> </w:t>
      </w:r>
      <w:hyperlink r:id="rId19">
        <w:r>
          <w:rPr>
            <w:rStyle w:val="Hyperlink"/>
          </w:rPr>
          <w:t>http://pubman.mpdl.mpg.de/pubman/faces/viewItemOverviewPage.jsp?itemId=escidoc:2286810</w:t>
        </w:r>
      </w:hyperlink>
      <w:r>
        <w:t>.</w:t>
      </w:r>
    </w:p>
    <w:p w14:paraId="134069AC" w14:textId="77777777" w:rsidR="00100BCA" w:rsidRDefault="00BA1A02">
      <w:pPr>
        <w:pStyle w:val="Bibliography"/>
      </w:pPr>
      <w:r>
        <w:t xml:space="preserve">Donald, Merlin. 2016. “Key cognitive preconditions for the evolution of language.” </w:t>
      </w:r>
      <w:proofErr w:type="spellStart"/>
      <w:proofErr w:type="gramStart"/>
      <w:r>
        <w:rPr>
          <w:i/>
        </w:rPr>
        <w:t>Psychonomic</w:t>
      </w:r>
      <w:proofErr w:type="spellEnd"/>
      <w:r>
        <w:rPr>
          <w:i/>
        </w:rPr>
        <w:t xml:space="preserve"> Bulletin &amp; Review</w:t>
      </w:r>
      <w:r>
        <w:t>, June.</w:t>
      </w:r>
      <w:proofErr w:type="gramEnd"/>
      <w:r>
        <w:t xml:space="preserve"> </w:t>
      </w:r>
      <w:proofErr w:type="spellStart"/>
      <w:r>
        <w:t>Psychonomic</w:t>
      </w:r>
      <w:proofErr w:type="spellEnd"/>
      <w:r>
        <w:t xml:space="preserve"> Bulletin &amp; Review, 1–5. </w:t>
      </w:r>
      <w:proofErr w:type="gramStart"/>
      <w:r>
        <w:t>doi</w:t>
      </w:r>
      <w:proofErr w:type="gramEnd"/>
      <w:r>
        <w:t>:</w:t>
      </w:r>
      <w:hyperlink r:id="rId20">
        <w:r>
          <w:rPr>
            <w:rStyle w:val="Hyperlink"/>
          </w:rPr>
          <w:t>10.3758/s13423-016-1102-x</w:t>
        </w:r>
      </w:hyperlink>
      <w:r>
        <w:t>.</w:t>
      </w:r>
    </w:p>
    <w:p w14:paraId="2922B31E" w14:textId="77777777" w:rsidR="00100BCA" w:rsidRDefault="00BA1A02">
      <w:pPr>
        <w:pStyle w:val="Bibliography"/>
      </w:pPr>
      <w:proofErr w:type="spellStart"/>
      <w:r>
        <w:t>Edmiston</w:t>
      </w:r>
      <w:proofErr w:type="spellEnd"/>
      <w:r>
        <w:t xml:space="preserve">, Pierce, and Gary Lupyan. 2015. “What makes words special? Words as unmotivated cues.” </w:t>
      </w:r>
      <w:proofErr w:type="gramStart"/>
      <w:r>
        <w:rPr>
          <w:i/>
        </w:rPr>
        <w:t>Cognition</w:t>
      </w:r>
      <w:r>
        <w:t xml:space="preserve"> 143 (C).</w:t>
      </w:r>
      <w:proofErr w:type="gramEnd"/>
      <w:r>
        <w:t xml:space="preserve"> </w:t>
      </w:r>
      <w:proofErr w:type="gramStart"/>
      <w:r>
        <w:t>Elsevier B.V.: 93–100.</w:t>
      </w:r>
      <w:proofErr w:type="gramEnd"/>
      <w:r>
        <w:t xml:space="preserve"> </w:t>
      </w:r>
      <w:proofErr w:type="gramStart"/>
      <w:r>
        <w:t>doi</w:t>
      </w:r>
      <w:proofErr w:type="gramEnd"/>
      <w:r>
        <w:t>:</w:t>
      </w:r>
      <w:hyperlink r:id="rId21">
        <w:r>
          <w:rPr>
            <w:rStyle w:val="Hyperlink"/>
          </w:rPr>
          <w:t>10.1016/j.cognition.2015.06.008</w:t>
        </w:r>
      </w:hyperlink>
      <w:r>
        <w:t>.</w:t>
      </w:r>
    </w:p>
    <w:p w14:paraId="333E5240" w14:textId="77777777" w:rsidR="00100BCA" w:rsidRDefault="00BA1A02">
      <w:pPr>
        <w:pStyle w:val="Bibliography"/>
      </w:pPr>
      <w:proofErr w:type="gramStart"/>
      <w:r>
        <w:t>Imai, M, and S Kita.</w:t>
      </w:r>
      <w:proofErr w:type="gramEnd"/>
      <w:r>
        <w:t xml:space="preserve"> 2014. “The sound symbolism bootstrapping hypothesis for language acquisition and language evolution.” </w:t>
      </w:r>
      <w:r>
        <w:rPr>
          <w:i/>
        </w:rPr>
        <w:t>Philosophical Transactions of the Royal Society B: Biological Sciences</w:t>
      </w:r>
      <w:r>
        <w:t xml:space="preserve"> 369 (1651): 20130298–8. </w:t>
      </w:r>
      <w:proofErr w:type="gramStart"/>
      <w:r>
        <w:t>doi</w:t>
      </w:r>
      <w:proofErr w:type="gramEnd"/>
      <w:r>
        <w:t>:</w:t>
      </w:r>
      <w:hyperlink r:id="rId22">
        <w:r>
          <w:rPr>
            <w:rStyle w:val="Hyperlink"/>
          </w:rPr>
          <w:t>10.1098/rstb.2013.0298</w:t>
        </w:r>
      </w:hyperlink>
      <w:r>
        <w:t>.</w:t>
      </w:r>
    </w:p>
    <w:p w14:paraId="78E63E9C" w14:textId="77777777" w:rsidR="00100BCA" w:rsidRDefault="00BA1A02">
      <w:pPr>
        <w:pStyle w:val="Bibliography"/>
      </w:pPr>
      <w:r>
        <w:t xml:space="preserve">Lemaitre, Guillaume, and </w:t>
      </w:r>
      <w:proofErr w:type="spellStart"/>
      <w:r>
        <w:t>Davide</w:t>
      </w:r>
      <w:proofErr w:type="spellEnd"/>
      <w:r>
        <w:t xml:space="preserve"> </w:t>
      </w:r>
      <w:proofErr w:type="spellStart"/>
      <w:r>
        <w:t>Rocchesso</w:t>
      </w:r>
      <w:proofErr w:type="spellEnd"/>
      <w:r>
        <w:t xml:space="preserve">. 2014. “On the effectiveness of vocal imitations and verbal descriptions of sounds.” </w:t>
      </w:r>
      <w:proofErr w:type="gramStart"/>
      <w:r>
        <w:rPr>
          <w:i/>
        </w:rPr>
        <w:t>The Journal of the Acoustical Society of America</w:t>
      </w:r>
      <w:r>
        <w:t xml:space="preserve"> 135 (2): 862–73.</w:t>
      </w:r>
      <w:proofErr w:type="gramEnd"/>
      <w:r>
        <w:t xml:space="preserve"> </w:t>
      </w:r>
      <w:proofErr w:type="gramStart"/>
      <w:r>
        <w:t>doi</w:t>
      </w:r>
      <w:proofErr w:type="gramEnd"/>
      <w:r>
        <w:t>:</w:t>
      </w:r>
      <w:hyperlink r:id="rId23">
        <w:r>
          <w:rPr>
            <w:rStyle w:val="Hyperlink"/>
          </w:rPr>
          <w:t>10.1121/1.4861245</w:t>
        </w:r>
      </w:hyperlink>
      <w:r>
        <w:t>.</w:t>
      </w:r>
    </w:p>
    <w:p w14:paraId="33FCCCF3" w14:textId="77777777" w:rsidR="00100BCA" w:rsidRDefault="00BA1A02">
      <w:pPr>
        <w:pStyle w:val="Bibliography"/>
      </w:pPr>
      <w:r>
        <w:t xml:space="preserve">Lemaitre, Guillaume, Olivier </w:t>
      </w:r>
      <w:proofErr w:type="spellStart"/>
      <w:r>
        <w:t>Houix</w:t>
      </w:r>
      <w:proofErr w:type="spellEnd"/>
      <w:r>
        <w:t xml:space="preserve">, </w:t>
      </w:r>
      <w:proofErr w:type="spellStart"/>
      <w:r>
        <w:t>Frédéric</w:t>
      </w:r>
      <w:proofErr w:type="spellEnd"/>
      <w:r>
        <w:t xml:space="preserve"> </w:t>
      </w:r>
      <w:proofErr w:type="spellStart"/>
      <w:r>
        <w:t>Voisin</w:t>
      </w:r>
      <w:proofErr w:type="spellEnd"/>
      <w:r>
        <w:t xml:space="preserve">, Nicolas </w:t>
      </w:r>
      <w:proofErr w:type="spellStart"/>
      <w:r>
        <w:t>Misdariis</w:t>
      </w:r>
      <w:proofErr w:type="spellEnd"/>
      <w:r>
        <w:t xml:space="preserve">, and Patrick </w:t>
      </w:r>
      <w:proofErr w:type="spellStart"/>
      <w:r>
        <w:t>Susini</w:t>
      </w:r>
      <w:proofErr w:type="spellEnd"/>
      <w:r>
        <w:t xml:space="preserve">. 2016. “Vocal Imitations of Non-Vocal Sounds.” </w:t>
      </w:r>
      <w:proofErr w:type="spellStart"/>
      <w:r>
        <w:rPr>
          <w:i/>
        </w:rPr>
        <w:t>PloS</w:t>
      </w:r>
      <w:proofErr w:type="spellEnd"/>
      <w:r>
        <w:rPr>
          <w:i/>
        </w:rPr>
        <w:t xml:space="preserve"> One</w:t>
      </w:r>
      <w:r>
        <w:t xml:space="preserve"> 11 (12): e0168167–28. </w:t>
      </w:r>
      <w:proofErr w:type="gramStart"/>
      <w:r>
        <w:t>doi</w:t>
      </w:r>
      <w:proofErr w:type="gramEnd"/>
      <w:r>
        <w:t>:</w:t>
      </w:r>
      <w:hyperlink r:id="rId24">
        <w:r>
          <w:rPr>
            <w:rStyle w:val="Hyperlink"/>
          </w:rPr>
          <w:t>10.1371/journal.pone.0168167</w:t>
        </w:r>
      </w:hyperlink>
      <w:r>
        <w:t>.</w:t>
      </w:r>
    </w:p>
    <w:p w14:paraId="044F5DDF" w14:textId="77777777" w:rsidR="00100BCA" w:rsidRDefault="00BA1A02">
      <w:pPr>
        <w:pStyle w:val="Bibliography"/>
      </w:pPr>
      <w:r>
        <w:t xml:space="preserve">Locke, John. 1948. “An essay concerning human understanding.” In </w:t>
      </w:r>
      <w:r>
        <w:rPr>
          <w:i/>
        </w:rPr>
        <w:t>Readings in the History of Psychology</w:t>
      </w:r>
      <w:r>
        <w:t>, edited by Wayne Dennis. Norwalk, CT.</w:t>
      </w:r>
    </w:p>
    <w:p w14:paraId="73D0F472" w14:textId="77777777" w:rsidR="00100BCA" w:rsidRDefault="00BA1A02">
      <w:pPr>
        <w:pStyle w:val="Bibliography"/>
      </w:pPr>
      <w:r>
        <w:t>Lupyan, Gary, and Sharon L Thompson-</w:t>
      </w:r>
      <w:proofErr w:type="spellStart"/>
      <w:r>
        <w:t>Schill</w:t>
      </w:r>
      <w:proofErr w:type="spellEnd"/>
      <w:r>
        <w:t xml:space="preserve">. 2012. “The evocative power of words: Activation of concepts by verbal and nonverbal means.” </w:t>
      </w:r>
      <w:r>
        <w:rPr>
          <w:i/>
        </w:rPr>
        <w:t>Journal of Experimental Psychology: General</w:t>
      </w:r>
      <w:r>
        <w:t xml:space="preserve"> 141 (1): 170–86. </w:t>
      </w:r>
      <w:proofErr w:type="gramStart"/>
      <w:r>
        <w:t>doi</w:t>
      </w:r>
      <w:proofErr w:type="gramEnd"/>
      <w:r>
        <w:t>:</w:t>
      </w:r>
      <w:hyperlink r:id="rId25">
        <w:r>
          <w:rPr>
            <w:rStyle w:val="Hyperlink"/>
          </w:rPr>
          <w:t>10.1037/a0024904</w:t>
        </w:r>
      </w:hyperlink>
      <w:r>
        <w:t>.</w:t>
      </w:r>
    </w:p>
    <w:p w14:paraId="4AB33273" w14:textId="77777777" w:rsidR="00B85D08" w:rsidRPr="00285B0E" w:rsidRDefault="00B85D08" w:rsidP="00B85D08">
      <w:pPr>
        <w:pStyle w:val="Bibliography"/>
        <w:rPr>
          <w:ins w:id="57" w:author="Marcus Perlman" w:date="2017-04-24T10:43:00Z"/>
          <w:rFonts w:ascii="Cambria"/>
        </w:rPr>
      </w:pPr>
      <w:proofErr w:type="spellStart"/>
      <w:proofErr w:type="gramStart"/>
      <w:ins w:id="58" w:author="Marcus Perlman" w:date="2017-04-24T10:43:00Z">
        <w:r w:rsidRPr="00285B0E">
          <w:rPr>
            <w:rFonts w:ascii="Cambria"/>
          </w:rPr>
          <w:t>Newmeyer</w:t>
        </w:r>
        <w:proofErr w:type="spellEnd"/>
        <w:r w:rsidRPr="00285B0E">
          <w:rPr>
            <w:rFonts w:ascii="Cambria"/>
          </w:rPr>
          <w:t>, F. J. (1992).</w:t>
        </w:r>
        <w:proofErr w:type="gramEnd"/>
        <w:r w:rsidRPr="00285B0E">
          <w:rPr>
            <w:rFonts w:ascii="Cambria"/>
          </w:rPr>
          <w:t xml:space="preserve"> </w:t>
        </w:r>
        <w:proofErr w:type="gramStart"/>
        <w:r w:rsidRPr="00285B0E">
          <w:rPr>
            <w:rFonts w:ascii="Cambria"/>
          </w:rPr>
          <w:t>Iconicity and Generative Grammar.</w:t>
        </w:r>
        <w:proofErr w:type="gramEnd"/>
        <w:r w:rsidRPr="00285B0E">
          <w:rPr>
            <w:rFonts w:ascii="Cambria"/>
          </w:rPr>
          <w:t xml:space="preserve"> </w:t>
        </w:r>
        <w:r w:rsidRPr="00285B0E">
          <w:rPr>
            <w:rFonts w:ascii="Cambria"/>
            <w:i/>
            <w:iCs/>
          </w:rPr>
          <w:t>Language</w:t>
        </w:r>
        <w:r w:rsidRPr="00285B0E">
          <w:rPr>
            <w:rFonts w:ascii="Cambria"/>
          </w:rPr>
          <w:t xml:space="preserve">, </w:t>
        </w:r>
        <w:r w:rsidRPr="00285B0E">
          <w:rPr>
            <w:rFonts w:ascii="Cambria"/>
            <w:i/>
            <w:iCs/>
          </w:rPr>
          <w:t>68</w:t>
        </w:r>
        <w:r w:rsidRPr="00285B0E">
          <w:rPr>
            <w:rFonts w:ascii="Cambria"/>
          </w:rPr>
          <w:t>(4), 756–796. https://doi.org/10.2307/416852</w:t>
        </w:r>
      </w:ins>
    </w:p>
    <w:p w14:paraId="323EC1B6" w14:textId="77777777" w:rsidR="00100BCA" w:rsidRDefault="00BA1A02">
      <w:pPr>
        <w:pStyle w:val="Bibliography"/>
      </w:pPr>
      <w:r>
        <w:t xml:space="preserve">Perlman, Marcus, R Dale, and Gary Lupyan. 2015. “Iconicity can ground the creation of vocal symbols.” </w:t>
      </w:r>
      <w:r>
        <w:rPr>
          <w:i/>
        </w:rPr>
        <w:t>Royal Society Open Science</w:t>
      </w:r>
      <w:r>
        <w:t xml:space="preserve"> 2 (8): 150152–16. doi:</w:t>
      </w:r>
      <w:hyperlink r:id="rId26">
        <w:r>
          <w:rPr>
            <w:rStyle w:val="Hyperlink"/>
          </w:rPr>
          <w:t>10.1098/rsos.150152</w:t>
        </w:r>
      </w:hyperlink>
      <w:r>
        <w:t>.</w:t>
      </w:r>
    </w:p>
    <w:p w14:paraId="2C9A262E" w14:textId="77777777" w:rsidR="00100BCA" w:rsidRDefault="00BA1A02">
      <w:pPr>
        <w:pStyle w:val="Bibliography"/>
      </w:pPr>
      <w:proofErr w:type="gramStart"/>
      <w:r>
        <w:t xml:space="preserve">Pinker, Steven, and Ray </w:t>
      </w:r>
      <w:proofErr w:type="spellStart"/>
      <w:r>
        <w:t>Jackendoff</w:t>
      </w:r>
      <w:proofErr w:type="spellEnd"/>
      <w:r>
        <w:t>.</w:t>
      </w:r>
      <w:proofErr w:type="gramEnd"/>
      <w:r>
        <w:t xml:space="preserve"> 2005. “The faculty of language: what’s special about it?” </w:t>
      </w:r>
      <w:proofErr w:type="gramStart"/>
      <w:r>
        <w:rPr>
          <w:i/>
        </w:rPr>
        <w:t>Cognition</w:t>
      </w:r>
      <w:r>
        <w:t xml:space="preserve"> 95 (2): 201–36.</w:t>
      </w:r>
      <w:proofErr w:type="gramEnd"/>
      <w:r>
        <w:t xml:space="preserve"> </w:t>
      </w:r>
      <w:proofErr w:type="gramStart"/>
      <w:r>
        <w:t>doi</w:t>
      </w:r>
      <w:proofErr w:type="gramEnd"/>
      <w:r>
        <w:t>:</w:t>
      </w:r>
      <w:hyperlink r:id="rId27">
        <w:r>
          <w:rPr>
            <w:rStyle w:val="Hyperlink"/>
          </w:rPr>
          <w:t>10.1016/j.cognition.2004.08.004</w:t>
        </w:r>
      </w:hyperlink>
      <w:r>
        <w:t>.</w:t>
      </w:r>
    </w:p>
    <w:p w14:paraId="30B77BFE" w14:textId="77777777" w:rsidR="00100BCA" w:rsidRDefault="00BA1A02">
      <w:pPr>
        <w:pStyle w:val="Bibliography"/>
      </w:pPr>
      <w:r>
        <w:t xml:space="preserve">Plato, and C D C Reeve. 1999. </w:t>
      </w:r>
      <w:proofErr w:type="spellStart"/>
      <w:r>
        <w:rPr>
          <w:i/>
        </w:rPr>
        <w:t>Cratylus</w:t>
      </w:r>
      <w:proofErr w:type="spellEnd"/>
      <w:r>
        <w:t>. Indianapolis: Hackett.</w:t>
      </w:r>
    </w:p>
    <w:p w14:paraId="0A1C8B7B" w14:textId="77777777" w:rsidR="00100BCA" w:rsidRPr="00BF4007" w:rsidRDefault="00BA1A02">
      <w:pPr>
        <w:pStyle w:val="Bibliography"/>
      </w:pPr>
      <w:r>
        <w:lastRenderedPageBreak/>
        <w:t xml:space="preserve">Rhodes, Richard. 1994. “Aural images.” </w:t>
      </w:r>
      <w:r>
        <w:rPr>
          <w:i/>
        </w:rPr>
        <w:t>Sound Symbolism</w:t>
      </w:r>
      <w:r>
        <w:t xml:space="preserve">. Cambridge University </w:t>
      </w:r>
      <w:r w:rsidRPr="00BF4007">
        <w:t>Press: Cambridge, UK, 276–92.</w:t>
      </w:r>
    </w:p>
    <w:p w14:paraId="3D091A98" w14:textId="3F5B4FB9" w:rsidR="00BF4007" w:rsidRDefault="00BF4007">
      <w:pPr>
        <w:widowControl w:val="0"/>
        <w:autoSpaceDE w:val="0"/>
        <w:autoSpaceDN w:val="0"/>
        <w:adjustRightInd w:val="0"/>
        <w:spacing w:after="0"/>
        <w:rPr>
          <w:ins w:id="59" w:author="Marcus Perlman" w:date="2017-04-26T10:18:00Z"/>
          <w:rFonts w:ascii="Times New Roman" w:hAnsi="Times New Roman" w:cs="Times New Roman"/>
          <w:sz w:val="18"/>
          <w:szCs w:val="18"/>
        </w:rPr>
        <w:pPrChange w:id="60" w:author="Marcus Perlman" w:date="2017-04-26T10:18:00Z">
          <w:pPr>
            <w:pStyle w:val="Bibliography"/>
          </w:pPr>
        </w:pPrChange>
      </w:pPr>
      <w:ins w:id="61" w:author="Marcus Perlman" w:date="2017-04-26T10:18:00Z">
        <w:r w:rsidRPr="00BF4007">
          <w:rPr>
            <w:rFonts w:ascii="Times New Roman" w:hAnsi="Times New Roman" w:cs="Times New Roman"/>
            <w:rPrChange w:id="62" w:author="Marcus Perlman" w:date="2017-04-26T10:18:00Z">
              <w:rPr>
                <w:rFonts w:ascii="Times New Roman" w:hAnsi="Times New Roman" w:cs="Times New Roman"/>
                <w:sz w:val="18"/>
                <w:szCs w:val="18"/>
              </w:rPr>
            </w:rPrChange>
          </w:rPr>
          <w:t xml:space="preserve">Taylor, Kevin J. 2006. KA-BOOM! </w:t>
        </w:r>
        <w:proofErr w:type="gramStart"/>
        <w:r w:rsidRPr="00BF4007">
          <w:rPr>
            <w:rFonts w:ascii="Times New Roman" w:hAnsi="Times New Roman" w:cs="Times New Roman"/>
            <w:rPrChange w:id="63" w:author="Marcus Perlman" w:date="2017-04-26T10:18:00Z">
              <w:rPr>
                <w:rFonts w:ascii="Times New Roman" w:hAnsi="Times New Roman" w:cs="Times New Roman"/>
                <w:sz w:val="18"/>
                <w:szCs w:val="18"/>
              </w:rPr>
            </w:rPrChange>
          </w:rPr>
          <w:t>A Dictionary of Comic Book Words, Symbols &amp; Onomatopoeia.</w:t>
        </w:r>
        <w:proofErr w:type="gramEnd"/>
        <w:r>
          <w:rPr>
            <w:rFonts w:ascii="Times New Roman" w:hAnsi="Times New Roman" w:cs="Times New Roman"/>
          </w:rPr>
          <w:t xml:space="preserve"> </w:t>
        </w:r>
        <w:r w:rsidRPr="00BF4007">
          <w:rPr>
            <w:rFonts w:ascii="Times New Roman" w:hAnsi="Times New Roman" w:cs="Times New Roman"/>
            <w:rPrChange w:id="64" w:author="Marcus Perlman" w:date="2017-04-26T10:18:00Z">
              <w:rPr>
                <w:rFonts w:ascii="Times New Roman" w:hAnsi="Times New Roman" w:cs="Times New Roman"/>
                <w:sz w:val="18"/>
                <w:szCs w:val="18"/>
              </w:rPr>
            </w:rPrChange>
          </w:rPr>
          <w:t>Mora Publications, November</w:t>
        </w:r>
        <w:r>
          <w:rPr>
            <w:rFonts w:ascii="Times New Roman" w:hAnsi="Times New Roman" w:cs="Times New Roman"/>
            <w:sz w:val="18"/>
            <w:szCs w:val="18"/>
          </w:rPr>
          <w:t xml:space="preserve"> 1.</w:t>
        </w:r>
      </w:ins>
    </w:p>
    <w:p w14:paraId="2D0E381C" w14:textId="77777777" w:rsidR="00BF4007" w:rsidRPr="00BF4007" w:rsidRDefault="00BF4007">
      <w:pPr>
        <w:widowControl w:val="0"/>
        <w:autoSpaceDE w:val="0"/>
        <w:autoSpaceDN w:val="0"/>
        <w:adjustRightInd w:val="0"/>
        <w:spacing w:after="0"/>
        <w:rPr>
          <w:ins w:id="65" w:author="Marcus Perlman" w:date="2017-04-26T10:18:00Z"/>
          <w:rFonts w:ascii="Times New Roman" w:hAnsi="Times New Roman" w:cs="Times New Roman"/>
          <w:rPrChange w:id="66" w:author="Marcus Perlman" w:date="2017-04-26T10:18:00Z">
            <w:rPr>
              <w:ins w:id="67" w:author="Marcus Perlman" w:date="2017-04-26T10:18:00Z"/>
              <w:rFonts w:ascii="Times New Roman" w:hAnsi="Times New Roman" w:cs="Times New Roman"/>
              <w:sz w:val="18"/>
              <w:szCs w:val="18"/>
            </w:rPr>
          </w:rPrChange>
        </w:rPr>
        <w:pPrChange w:id="68" w:author="Marcus Perlman" w:date="2017-04-26T10:18:00Z">
          <w:pPr>
            <w:pStyle w:val="Bibliography"/>
          </w:pPr>
        </w:pPrChange>
      </w:pPr>
    </w:p>
    <w:p w14:paraId="041F96C0" w14:textId="214E0340" w:rsidR="00100BCA" w:rsidRDefault="00BA1A02" w:rsidP="00BF4007">
      <w:pPr>
        <w:pStyle w:val="Bibliography"/>
      </w:pPr>
      <w:proofErr w:type="spellStart"/>
      <w:r>
        <w:t>Voeltz</w:t>
      </w:r>
      <w:proofErr w:type="spellEnd"/>
      <w:r>
        <w:t xml:space="preserve">, FK Erhard, and Christa </w:t>
      </w:r>
      <w:proofErr w:type="spellStart"/>
      <w:r>
        <w:t>Kilian-Hatz</w:t>
      </w:r>
      <w:proofErr w:type="spellEnd"/>
      <w:r>
        <w:t xml:space="preserve">. 2001. </w:t>
      </w:r>
      <w:r>
        <w:rPr>
          <w:i/>
        </w:rPr>
        <w:t>Ideophones</w:t>
      </w:r>
      <w:r>
        <w:t xml:space="preserve">. Vol. 44. John </w:t>
      </w:r>
      <w:proofErr w:type="spellStart"/>
      <w:r>
        <w:t>Benjamins</w:t>
      </w:r>
      <w:proofErr w:type="spellEnd"/>
      <w:r>
        <w:t xml:space="preserve"> Publishing.</w:t>
      </w:r>
    </w:p>
    <w:sectPr w:rsidR="00100BCA">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5" w:author="Gary Lupyan" w:date="2017-04-01T11:54:00Z" w:initials="GL">
    <w:p w14:paraId="0A257FA4" w14:textId="77777777" w:rsidR="00DC119A" w:rsidRDefault="00DC119A" w:rsidP="00590FB6">
      <w:pPr>
        <w:pStyle w:val="CommentText"/>
      </w:pPr>
      <w:r>
        <w:t>Include a section in the methods about the specific method for removing the 115 imitations. Just saying “bad audio quality” seems like we’re cherry-picking.</w:t>
      </w:r>
    </w:p>
  </w:comment>
  <w:comment w:id="24" w:author="Marcus Perlman" w:date="2017-04-23T21:11:00Z" w:initials="MP">
    <w:p w14:paraId="742CF6D3" w14:textId="48402D92" w:rsidR="00DC119A" w:rsidRDefault="00DC119A">
      <w:pPr>
        <w:pStyle w:val="CommentText"/>
      </w:pPr>
      <w:r>
        <w:rPr>
          <w:rStyle w:val="CommentReference"/>
        </w:rPr>
        <w:annotationRef/>
      </w:r>
      <w:r>
        <w:t>Section headers that are less jargon</w:t>
      </w:r>
    </w:p>
  </w:comment>
  <w:comment w:id="25" w:author="Gary Lupyan" w:date="2017-04-01T11:56:00Z" w:initials="GL">
    <w:p w14:paraId="5B9E66D5" w14:textId="77777777" w:rsidR="00DC119A" w:rsidRDefault="00DC119A">
      <w:pPr>
        <w:pStyle w:val="CommentText"/>
      </w:pPr>
      <w:r>
        <w:rPr>
          <w:rStyle w:val="CommentReference"/>
        </w:rPr>
        <w:annotationRef/>
      </w:r>
      <w:proofErr w:type="gramStart"/>
      <w:r>
        <w:t>please</w:t>
      </w:r>
      <w:proofErr w:type="gramEnd"/>
      <w:r>
        <w:t xml:space="preserve"> don’t start sentences with numerals</w:t>
      </w:r>
    </w:p>
  </w:comment>
  <w:comment w:id="35" w:author="Gary Lupyan" w:date="2017-04-27T14:23:00Z" w:initials="GL">
    <w:p w14:paraId="6D44F9C0" w14:textId="77777777" w:rsidR="00DC119A" w:rsidRDefault="00DC119A" w:rsidP="00543051">
      <w:pPr>
        <w:pStyle w:val="CommentText"/>
      </w:pPr>
      <w:r>
        <w:rPr>
          <w:rStyle w:val="CommentReference"/>
        </w:rPr>
        <w:annotationRef/>
      </w:r>
      <w:r>
        <w:rPr>
          <w:rStyle w:val="CommentReference"/>
        </w:rPr>
        <w:t>This is interesting, but I am not sure how this is relevant to our work. Either cut or weave an intro to this section that makes it immediately relevant.</w:t>
      </w:r>
    </w:p>
  </w:comment>
  <w:comment w:id="36" w:author="Gary Lupyan" w:date="2017-04-27T14:48:00Z" w:initials="GL">
    <w:p w14:paraId="3AF15AF7" w14:textId="77777777" w:rsidR="00DC119A" w:rsidRDefault="00DC119A" w:rsidP="00FB1F63">
      <w:pPr>
        <w:pStyle w:val="CommentText"/>
        <w:rPr>
          <w:rFonts w:ascii="Cambria" w:hAnsi="Cambria"/>
        </w:rPr>
      </w:pPr>
      <w:r>
        <w:rPr>
          <w:rStyle w:val="CommentReference"/>
        </w:rPr>
        <w:annotationRef/>
      </w:r>
      <w:r w:rsidRPr="0024497F">
        <w:rPr>
          <w:highlight w:val="yellow"/>
        </w:rPr>
        <w:t xml:space="preserve">I think you are trying to motivate why we are studying </w:t>
      </w:r>
      <w:r w:rsidRPr="0024497F">
        <w:rPr>
          <w:rFonts w:ascii="Cambria" w:hAnsi="Cambria"/>
          <w:highlight w:val="yellow"/>
        </w:rPr>
        <w:t xml:space="preserve">onomatopoeia. But this is actually never articulated, and if it is, it immediately puts us on the </w:t>
      </w:r>
      <w:proofErr w:type="spellStart"/>
      <w:r w:rsidRPr="0024497F">
        <w:rPr>
          <w:rFonts w:ascii="Cambria" w:hAnsi="Cambria"/>
          <w:highlight w:val="yellow"/>
        </w:rPr>
        <w:t>defenseive</w:t>
      </w:r>
      <w:proofErr w:type="spellEnd"/>
      <w:r w:rsidRPr="0024497F">
        <w:rPr>
          <w:rFonts w:ascii="Cambria" w:hAnsi="Cambria"/>
          <w:highlight w:val="yellow"/>
        </w:rPr>
        <w:t>. Here’s what I suggest instead:</w:t>
      </w:r>
    </w:p>
    <w:p w14:paraId="583B847B" w14:textId="77777777" w:rsidR="00DC119A" w:rsidRDefault="00DC119A" w:rsidP="00FB1F63">
      <w:pPr>
        <w:pStyle w:val="CommentText"/>
        <w:rPr>
          <w:rFonts w:ascii="Cambria" w:hAnsi="Cambria"/>
        </w:rPr>
      </w:pPr>
    </w:p>
    <w:p w14:paraId="7E5638D9" w14:textId="77777777" w:rsidR="00DC119A" w:rsidRDefault="00DC119A" w:rsidP="00FB1F63">
      <w:pPr>
        <w:pStyle w:val="CommentText"/>
        <w:rPr>
          <w:rFonts w:ascii="Cambria" w:hAnsi="Cambria"/>
        </w:rPr>
      </w:pPr>
      <w:r w:rsidRPr="00725353">
        <w:rPr>
          <w:rFonts w:ascii="Cambria" w:hAnsi="Cambria"/>
          <w:highlight w:val="yellow"/>
        </w:rPr>
        <w:t xml:space="preserve">Make the intro be about the </w:t>
      </w:r>
      <w:r w:rsidRPr="00725353">
        <w:rPr>
          <w:rFonts w:ascii="Cambria" w:hAnsi="Cambria"/>
          <w:b/>
          <w:highlight w:val="yellow"/>
        </w:rPr>
        <w:t>origin of spoken words</w:t>
      </w:r>
      <w:r>
        <w:rPr>
          <w:rFonts w:ascii="Cambria" w:hAnsi="Cambria"/>
          <w:highlight w:val="yellow"/>
        </w:rPr>
        <w:t xml:space="preserve"> (via imitation)</w:t>
      </w:r>
      <w:r w:rsidRPr="00725353">
        <w:rPr>
          <w:rFonts w:ascii="Cambria" w:hAnsi="Cambria"/>
          <w:highlight w:val="yellow"/>
        </w:rPr>
        <w:t xml:space="preserve">. Acknowledge that we are focusing on </w:t>
      </w:r>
      <w:proofErr w:type="spellStart"/>
      <w:r w:rsidRPr="00725353">
        <w:rPr>
          <w:rFonts w:ascii="Cambria" w:hAnsi="Cambria"/>
          <w:highlight w:val="yellow"/>
        </w:rPr>
        <w:t>onomatopoeriac</w:t>
      </w:r>
      <w:proofErr w:type="spellEnd"/>
      <w:r w:rsidRPr="00725353">
        <w:rPr>
          <w:rFonts w:ascii="Cambria" w:hAnsi="Cambria"/>
          <w:highlight w:val="yellow"/>
        </w:rPr>
        <w:t xml:space="preserve"> words, but leave ALL the defense of onomatopoeia for the general discussion.</w:t>
      </w:r>
    </w:p>
    <w:p w14:paraId="4CCFD8B0" w14:textId="77777777" w:rsidR="00DC119A" w:rsidRDefault="00DC119A" w:rsidP="00FB1F63">
      <w:pPr>
        <w:pStyle w:val="CommentText"/>
        <w:rPr>
          <w:rFonts w:ascii="Cambria" w:hAnsi="Cambria"/>
        </w:rPr>
      </w:pPr>
    </w:p>
    <w:p w14:paraId="5CB8BB84" w14:textId="77777777" w:rsidR="00DC119A" w:rsidRDefault="00DC119A" w:rsidP="00FB1F63">
      <w:pPr>
        <w:pStyle w:val="CommentText"/>
      </w:pPr>
    </w:p>
  </w:comment>
  <w:comment w:id="34" w:author="Marcus Perlman" w:date="2017-04-27T14:24:00Z" w:initials="MP">
    <w:p w14:paraId="1443F8B0" w14:textId="0BC85051" w:rsidR="00DC119A" w:rsidRDefault="00DC119A">
      <w:pPr>
        <w:pStyle w:val="CommentText"/>
      </w:pPr>
      <w:r>
        <w:rPr>
          <w:rStyle w:val="CommentReference"/>
        </w:rPr>
        <w:annotationRef/>
      </w:r>
      <w:r>
        <w:t>Throwing this here to work possibly work in (for now)</w:t>
      </w:r>
    </w:p>
  </w:comment>
  <w:comment w:id="50" w:author="Marcus Perlman" w:date="2017-04-26T10:28:00Z" w:initials="MP">
    <w:p w14:paraId="4EB08738" w14:textId="75A1A8F3" w:rsidR="00DC119A" w:rsidRDefault="00DC119A">
      <w:pPr>
        <w:pStyle w:val="CommentText"/>
      </w:pPr>
      <w:r>
        <w:rPr>
          <w:rStyle w:val="CommentReference"/>
        </w:rPr>
        <w:annotationRef/>
      </w:r>
      <w:r>
        <w:t>Should be Language</w:t>
      </w:r>
    </w:p>
  </w:comment>
  <w:comment w:id="49" w:author="Marcus Perlman" w:date="2017-04-26T10:28:00Z" w:initials="MP">
    <w:p w14:paraId="55DB6597" w14:textId="78385C98" w:rsidR="00DC119A" w:rsidRDefault="00DC119A">
      <w:pPr>
        <w:pStyle w:val="CommentText"/>
      </w:pPr>
      <w:r>
        <w:rPr>
          <w:rStyle w:val="CommentReference"/>
        </w:rPr>
        <w:annotationRef/>
      </w:r>
      <w:r>
        <w:t>I don’t understand how these refs work, but this and a few others at least aren’t right.</w:t>
      </w:r>
    </w:p>
  </w:comment>
  <w:comment w:id="56" w:author="Marcus Perlman" w:date="2017-04-26T10:28:00Z" w:initials="MP">
    <w:p w14:paraId="301D6357" w14:textId="1FA66D01" w:rsidR="00DC119A" w:rsidRDefault="00DC119A">
      <w:pPr>
        <w:pStyle w:val="CommentText"/>
      </w:pPr>
      <w:r>
        <w:rPr>
          <w:rStyle w:val="CommentReference"/>
        </w:rPr>
        <w:annotationRef/>
      </w:r>
      <w:r>
        <w:t>Should be Languag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07CF8" w14:textId="77777777" w:rsidR="00DC119A" w:rsidRDefault="00DC119A">
      <w:pPr>
        <w:spacing w:after="0"/>
      </w:pPr>
      <w:r>
        <w:separator/>
      </w:r>
    </w:p>
  </w:endnote>
  <w:endnote w:type="continuationSeparator" w:id="0">
    <w:p w14:paraId="2F706DAA" w14:textId="77777777" w:rsidR="00DC119A" w:rsidRDefault="00DC11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altName w:val="Titling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205E92" w14:textId="77777777" w:rsidR="00DC119A" w:rsidRDefault="00DC119A">
      <w:r>
        <w:separator/>
      </w:r>
    </w:p>
  </w:footnote>
  <w:footnote w:type="continuationSeparator" w:id="0">
    <w:p w14:paraId="25105943" w14:textId="77777777" w:rsidR="00DC119A" w:rsidRDefault="00DC119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2D1E03"/>
    <w:multiLevelType w:val="multilevel"/>
    <w:tmpl w:val="1CC0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7885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681"/>
    <w:rsid w:val="00055A4F"/>
    <w:rsid w:val="00065EBE"/>
    <w:rsid w:val="000A40CE"/>
    <w:rsid w:val="000F56BA"/>
    <w:rsid w:val="00100BCA"/>
    <w:rsid w:val="001237E7"/>
    <w:rsid w:val="00134A21"/>
    <w:rsid w:val="00157EC4"/>
    <w:rsid w:val="0017313B"/>
    <w:rsid w:val="00180512"/>
    <w:rsid w:val="001A12AA"/>
    <w:rsid w:val="00204F2B"/>
    <w:rsid w:val="00232A7D"/>
    <w:rsid w:val="0024497F"/>
    <w:rsid w:val="003175ED"/>
    <w:rsid w:val="00343009"/>
    <w:rsid w:val="003516C5"/>
    <w:rsid w:val="003B65F5"/>
    <w:rsid w:val="003B74E3"/>
    <w:rsid w:val="003B7B0B"/>
    <w:rsid w:val="003C1B3E"/>
    <w:rsid w:val="003D28F9"/>
    <w:rsid w:val="003F73A2"/>
    <w:rsid w:val="004060E9"/>
    <w:rsid w:val="004327DD"/>
    <w:rsid w:val="00435754"/>
    <w:rsid w:val="004A2C76"/>
    <w:rsid w:val="004B05AD"/>
    <w:rsid w:val="004D6ECA"/>
    <w:rsid w:val="004E0282"/>
    <w:rsid w:val="004E29B3"/>
    <w:rsid w:val="00517D07"/>
    <w:rsid w:val="00536C56"/>
    <w:rsid w:val="00543051"/>
    <w:rsid w:val="00560611"/>
    <w:rsid w:val="00576E75"/>
    <w:rsid w:val="00586977"/>
    <w:rsid w:val="00590D07"/>
    <w:rsid w:val="00590FB6"/>
    <w:rsid w:val="00591C58"/>
    <w:rsid w:val="005C0C00"/>
    <w:rsid w:val="005C1996"/>
    <w:rsid w:val="005E444A"/>
    <w:rsid w:val="005E7676"/>
    <w:rsid w:val="005F2104"/>
    <w:rsid w:val="005F3BD6"/>
    <w:rsid w:val="00620913"/>
    <w:rsid w:val="00670BE1"/>
    <w:rsid w:val="006D5184"/>
    <w:rsid w:val="006E354F"/>
    <w:rsid w:val="006F1732"/>
    <w:rsid w:val="00717EF2"/>
    <w:rsid w:val="00720242"/>
    <w:rsid w:val="00725353"/>
    <w:rsid w:val="00746259"/>
    <w:rsid w:val="00784D58"/>
    <w:rsid w:val="007C25EC"/>
    <w:rsid w:val="007E41B0"/>
    <w:rsid w:val="007E6AAC"/>
    <w:rsid w:val="007F119D"/>
    <w:rsid w:val="007F2ABF"/>
    <w:rsid w:val="007F4D4A"/>
    <w:rsid w:val="007F5475"/>
    <w:rsid w:val="008211D8"/>
    <w:rsid w:val="00831B22"/>
    <w:rsid w:val="00831B4D"/>
    <w:rsid w:val="0083594D"/>
    <w:rsid w:val="00842901"/>
    <w:rsid w:val="00875FEA"/>
    <w:rsid w:val="00885302"/>
    <w:rsid w:val="008910DD"/>
    <w:rsid w:val="00897385"/>
    <w:rsid w:val="008C0267"/>
    <w:rsid w:val="008D3F47"/>
    <w:rsid w:val="008D6863"/>
    <w:rsid w:val="00927B6B"/>
    <w:rsid w:val="0093340B"/>
    <w:rsid w:val="00947DB7"/>
    <w:rsid w:val="00960434"/>
    <w:rsid w:val="009B20E0"/>
    <w:rsid w:val="009B7CB9"/>
    <w:rsid w:val="009D0B94"/>
    <w:rsid w:val="009D3B61"/>
    <w:rsid w:val="009D56D3"/>
    <w:rsid w:val="009E0EDC"/>
    <w:rsid w:val="00A64E9D"/>
    <w:rsid w:val="00AC4D5F"/>
    <w:rsid w:val="00AE36D9"/>
    <w:rsid w:val="00B302B2"/>
    <w:rsid w:val="00B46986"/>
    <w:rsid w:val="00B85D08"/>
    <w:rsid w:val="00B86B75"/>
    <w:rsid w:val="00B921B0"/>
    <w:rsid w:val="00BA1A02"/>
    <w:rsid w:val="00BB2F1D"/>
    <w:rsid w:val="00BC48D5"/>
    <w:rsid w:val="00BD7610"/>
    <w:rsid w:val="00BF15CB"/>
    <w:rsid w:val="00BF4007"/>
    <w:rsid w:val="00C03C5D"/>
    <w:rsid w:val="00C32185"/>
    <w:rsid w:val="00C36279"/>
    <w:rsid w:val="00C37BFD"/>
    <w:rsid w:val="00C6783E"/>
    <w:rsid w:val="00C9553C"/>
    <w:rsid w:val="00CC132C"/>
    <w:rsid w:val="00CC30B9"/>
    <w:rsid w:val="00D17ED2"/>
    <w:rsid w:val="00D27DDC"/>
    <w:rsid w:val="00D50E16"/>
    <w:rsid w:val="00D56F7A"/>
    <w:rsid w:val="00D6259F"/>
    <w:rsid w:val="00DB2764"/>
    <w:rsid w:val="00DB7AD1"/>
    <w:rsid w:val="00DC119A"/>
    <w:rsid w:val="00DE3B03"/>
    <w:rsid w:val="00DF27F3"/>
    <w:rsid w:val="00E2098F"/>
    <w:rsid w:val="00E2111C"/>
    <w:rsid w:val="00E315A3"/>
    <w:rsid w:val="00E47DD7"/>
    <w:rsid w:val="00E90756"/>
    <w:rsid w:val="00EC1616"/>
    <w:rsid w:val="00EF1A38"/>
    <w:rsid w:val="00F43E11"/>
    <w:rsid w:val="00F81506"/>
    <w:rsid w:val="00F91D33"/>
    <w:rsid w:val="00FB1F63"/>
    <w:rsid w:val="00FD518D"/>
    <w:rsid w:val="00FD5E9D"/>
    <w:rsid w:val="00FF7B4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413B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Emphasis" w:uiPriority="20"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9B20E0"/>
    <w:rPr>
      <w:sz w:val="18"/>
      <w:szCs w:val="18"/>
    </w:rPr>
  </w:style>
  <w:style w:type="paragraph" w:styleId="CommentText">
    <w:name w:val="annotation text"/>
    <w:basedOn w:val="Normal"/>
    <w:link w:val="CommentTextChar"/>
    <w:rsid w:val="009B20E0"/>
  </w:style>
  <w:style w:type="character" w:customStyle="1" w:styleId="CommentTextChar">
    <w:name w:val="Comment Text Char"/>
    <w:basedOn w:val="DefaultParagraphFont"/>
    <w:link w:val="CommentText"/>
    <w:rsid w:val="009B20E0"/>
  </w:style>
  <w:style w:type="paragraph" w:styleId="CommentSubject">
    <w:name w:val="annotation subject"/>
    <w:basedOn w:val="CommentText"/>
    <w:next w:val="CommentText"/>
    <w:link w:val="CommentSubjectChar"/>
    <w:rsid w:val="009B20E0"/>
    <w:rPr>
      <w:b/>
      <w:bCs/>
      <w:sz w:val="20"/>
      <w:szCs w:val="20"/>
    </w:rPr>
  </w:style>
  <w:style w:type="character" w:customStyle="1" w:styleId="CommentSubjectChar">
    <w:name w:val="Comment Subject Char"/>
    <w:basedOn w:val="CommentTextChar"/>
    <w:link w:val="CommentSubject"/>
    <w:rsid w:val="009B20E0"/>
    <w:rPr>
      <w:b/>
      <w:bCs/>
      <w:sz w:val="20"/>
      <w:szCs w:val="20"/>
    </w:rPr>
  </w:style>
  <w:style w:type="paragraph" w:styleId="BalloonText">
    <w:name w:val="Balloon Text"/>
    <w:basedOn w:val="Normal"/>
    <w:link w:val="BalloonTextChar"/>
    <w:rsid w:val="009B20E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9B20E0"/>
    <w:rPr>
      <w:rFonts w:ascii="Lucida Grande" w:hAnsi="Lucida Grande" w:cs="Lucida Grande"/>
      <w:sz w:val="18"/>
      <w:szCs w:val="18"/>
    </w:rPr>
  </w:style>
  <w:style w:type="paragraph" w:styleId="Revision">
    <w:name w:val="Revision"/>
    <w:hidden/>
    <w:rsid w:val="00232A7D"/>
    <w:pPr>
      <w:spacing w:after="0"/>
    </w:pPr>
  </w:style>
  <w:style w:type="character" w:customStyle="1" w:styleId="displaydatestatus">
    <w:name w:val="displaydatestatus"/>
    <w:basedOn w:val="DefaultParagraphFont"/>
    <w:rsid w:val="00BF4007"/>
  </w:style>
  <w:style w:type="character" w:customStyle="1" w:styleId="italic">
    <w:name w:val="italic"/>
    <w:basedOn w:val="DefaultParagraphFont"/>
    <w:rsid w:val="00BF4007"/>
  </w:style>
  <w:style w:type="character" w:styleId="FollowedHyperlink">
    <w:name w:val="FollowedHyperlink"/>
    <w:basedOn w:val="DefaultParagraphFont"/>
    <w:rsid w:val="00CC30B9"/>
    <w:rPr>
      <w:color w:val="800080" w:themeColor="followedHyperlink"/>
      <w:u w:val="single"/>
    </w:rPr>
  </w:style>
  <w:style w:type="character" w:styleId="Emphasis">
    <w:name w:val="Emphasis"/>
    <w:basedOn w:val="DefaultParagraphFont"/>
    <w:uiPriority w:val="20"/>
    <w:qFormat/>
    <w:rsid w:val="00CC30B9"/>
    <w:rPr>
      <w:i/>
      <w:iCs/>
    </w:rPr>
  </w:style>
  <w:style w:type="character" w:styleId="Strong">
    <w:name w:val="Strong"/>
    <w:basedOn w:val="DefaultParagraphFont"/>
    <w:rsid w:val="003F73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hyperlink" Target="https://doi.org/10.3758/s13423-016-1102-x" TargetMode="External"/><Relationship Id="rId21" Type="http://schemas.openxmlformats.org/officeDocument/2006/relationships/hyperlink" Target="https://doi.org/10.1016/j.cognition.2015.06.008" TargetMode="External"/><Relationship Id="rId22" Type="http://schemas.openxmlformats.org/officeDocument/2006/relationships/hyperlink" Target="https://doi.org/10.1098/rstb.2013.0298" TargetMode="External"/><Relationship Id="rId23" Type="http://schemas.openxmlformats.org/officeDocument/2006/relationships/hyperlink" Target="https://doi.org/10.1121/1.4861245" TargetMode="External"/><Relationship Id="rId24" Type="http://schemas.openxmlformats.org/officeDocument/2006/relationships/hyperlink" Target="https://doi.org/10.1371/journal.pone.0168167" TargetMode="External"/><Relationship Id="rId25" Type="http://schemas.openxmlformats.org/officeDocument/2006/relationships/hyperlink" Target="https://doi.org/10.1037/a0024904" TargetMode="External"/><Relationship Id="rId26" Type="http://schemas.openxmlformats.org/officeDocument/2006/relationships/hyperlink" Target="https://doi.org/10.1098/rsos.150152" TargetMode="External"/><Relationship Id="rId27" Type="http://schemas.openxmlformats.org/officeDocument/2006/relationships/hyperlink" Target="https://doi.org/10.1016/j.cognition.2004.08.004" TargetMode="Externa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eutils.ncbi.nlm.nih.gov/entrez/eutils/elink.fcgi?dbfrom=pubmed&amp;id=14381156&amp;retmode=ref&amp;cmd=prlinks" TargetMode="External"/><Relationship Id="rId17" Type="http://schemas.openxmlformats.org/officeDocument/2006/relationships/hyperlink" Target="https://doi.org/10.2307/414729?ref=search-gateway:df58c19715a2e512d551c6fd62e27164" TargetMode="External"/><Relationship Id="rId18" Type="http://schemas.openxmlformats.org/officeDocument/2006/relationships/hyperlink" Target="https://doi.org/10.1002/lnc3.361" TargetMode="External"/><Relationship Id="rId19" Type="http://schemas.openxmlformats.org/officeDocument/2006/relationships/hyperlink" Target="http://pubman.mpdl.mpg.de/pubman/faces/viewItemOverviewPage.jsp?itemId=escidoc:228681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631</Words>
  <Characters>32103</Characters>
  <Application>Microsoft Macintosh Word</Application>
  <DocSecurity>0</DocSecurity>
  <Lines>267</Lines>
  <Paragraphs>75</Paragraphs>
  <ScaleCrop>false</ScaleCrop>
  <Company/>
  <LinksUpToDate>false</LinksUpToDate>
  <CharactersWithSpaces>376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Gary Lupyan</dc:creator>
  <cp:lastModifiedBy>Marcus Perlman</cp:lastModifiedBy>
  <cp:revision>2</cp:revision>
  <dcterms:created xsi:type="dcterms:W3CDTF">2017-04-27T15:37:00Z</dcterms:created>
  <dcterms:modified xsi:type="dcterms:W3CDTF">2017-04-27T15:37:00Z</dcterms:modified>
</cp:coreProperties>
</file>